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5E17E" w14:textId="1563C906" w:rsidR="00800B17" w:rsidRPr="001217F9" w:rsidRDefault="00800B17" w:rsidP="00E97227">
      <w:pPr>
        <w:spacing w:after="0" w:line="240" w:lineRule="auto"/>
        <w:ind w:left="-270" w:right="-334"/>
        <w:jc w:val="both"/>
        <w:rPr>
          <w:i/>
          <w:iCs/>
          <w:color w:val="000000" w:themeColor="text1"/>
          <w:sz w:val="20"/>
          <w:szCs w:val="18"/>
        </w:rPr>
      </w:pPr>
      <w:bookmarkStart w:id="0" w:name="_Hlk172450161"/>
      <w:r w:rsidRPr="001217F9">
        <w:rPr>
          <w:i/>
          <w:iCs/>
          <w:color w:val="000000" w:themeColor="text1"/>
          <w:sz w:val="20"/>
          <w:szCs w:val="18"/>
        </w:rPr>
        <w:t xml:space="preserve">General Information: </w:t>
      </w:r>
      <w:r w:rsidRPr="005761D4">
        <w:rPr>
          <w:i/>
          <w:iCs/>
          <w:color w:val="000000" w:themeColor="text1"/>
          <w:sz w:val="20"/>
          <w:szCs w:val="18"/>
        </w:rPr>
        <w:t>Article (1</w:t>
      </w:r>
      <w:r w:rsidR="007A59DF">
        <w:rPr>
          <w:i/>
          <w:iCs/>
          <w:color w:val="000000" w:themeColor="text1"/>
          <w:sz w:val="20"/>
          <w:szCs w:val="18"/>
        </w:rPr>
        <w:t>6</w:t>
      </w:r>
      <w:r w:rsidRPr="005761D4">
        <w:rPr>
          <w:i/>
          <w:iCs/>
          <w:color w:val="000000" w:themeColor="text1"/>
          <w:sz w:val="20"/>
          <w:szCs w:val="18"/>
        </w:rPr>
        <w:t>)</w:t>
      </w:r>
      <w:r w:rsidRPr="001217F9">
        <w:rPr>
          <w:i/>
          <w:iCs/>
          <w:color w:val="000000" w:themeColor="text1"/>
          <w:sz w:val="20"/>
          <w:szCs w:val="18"/>
        </w:rPr>
        <w:t xml:space="preserve"> of granting Master’s Degree regulations 2022/2023.</w:t>
      </w:r>
    </w:p>
    <w:bookmarkEnd w:id="0"/>
    <w:p w14:paraId="06670854" w14:textId="4882EAE6" w:rsidR="00E935E9" w:rsidRDefault="00E935E9" w:rsidP="00E97227">
      <w:pPr>
        <w:spacing w:after="0" w:line="240" w:lineRule="auto"/>
        <w:ind w:left="-270" w:right="-334"/>
        <w:jc w:val="both"/>
        <w:rPr>
          <w:i/>
          <w:iCs/>
          <w:color w:val="000000" w:themeColor="text1"/>
          <w:sz w:val="20"/>
          <w:szCs w:val="18"/>
        </w:rPr>
      </w:pPr>
      <w:r w:rsidRPr="006039FF">
        <w:rPr>
          <w:i/>
          <w:iCs/>
          <w:color w:val="000000" w:themeColor="text1"/>
          <w:sz w:val="20"/>
          <w:szCs w:val="18"/>
        </w:rPr>
        <w:t xml:space="preserve">The student may transfer only </w:t>
      </w:r>
      <w:r w:rsidR="004D7EE0">
        <w:rPr>
          <w:b/>
          <w:bCs/>
          <w:i/>
          <w:iCs/>
          <w:color w:val="000000" w:themeColor="text1"/>
          <w:sz w:val="20"/>
          <w:szCs w:val="18"/>
        </w:rPr>
        <w:t>one time</w:t>
      </w:r>
      <w:r w:rsidR="00371C29" w:rsidRPr="006039FF">
        <w:rPr>
          <w:i/>
          <w:iCs/>
          <w:color w:val="000000" w:themeColor="text1"/>
          <w:sz w:val="20"/>
          <w:szCs w:val="18"/>
        </w:rPr>
        <w:t xml:space="preserve"> </w:t>
      </w:r>
      <w:r w:rsidRPr="006039FF">
        <w:rPr>
          <w:i/>
          <w:iCs/>
          <w:color w:val="000000" w:themeColor="text1"/>
          <w:sz w:val="20"/>
          <w:szCs w:val="18"/>
        </w:rPr>
        <w:t xml:space="preserve">from one track to another within the program with the approval of </w:t>
      </w:r>
      <w:r w:rsidRPr="00E53C1D">
        <w:rPr>
          <w:b/>
          <w:bCs/>
          <w:i/>
          <w:iCs/>
          <w:color w:val="000000" w:themeColor="text1"/>
          <w:sz w:val="20"/>
          <w:szCs w:val="18"/>
        </w:rPr>
        <w:t>the</w:t>
      </w:r>
      <w:r w:rsidRPr="006039FF">
        <w:rPr>
          <w:i/>
          <w:iCs/>
          <w:color w:val="000000" w:themeColor="text1"/>
          <w:sz w:val="20"/>
          <w:szCs w:val="18"/>
        </w:rPr>
        <w:t xml:space="preserve"> </w:t>
      </w:r>
      <w:r w:rsidRPr="00B52C48">
        <w:rPr>
          <w:b/>
          <w:bCs/>
          <w:i/>
          <w:iCs/>
          <w:color w:val="000000" w:themeColor="text1"/>
          <w:sz w:val="20"/>
          <w:szCs w:val="18"/>
        </w:rPr>
        <w:t>dean</w:t>
      </w:r>
      <w:r w:rsidR="00B52C48" w:rsidRPr="007A7370">
        <w:rPr>
          <w:i/>
          <w:iCs/>
          <w:color w:val="000000" w:themeColor="text1"/>
          <w:sz w:val="20"/>
          <w:szCs w:val="18"/>
        </w:rPr>
        <w:t xml:space="preserve">, </w:t>
      </w:r>
      <w:r w:rsidR="00B52C48" w:rsidRPr="009B4CB6">
        <w:rPr>
          <w:i/>
          <w:iCs/>
          <w:color w:val="000000" w:themeColor="text1"/>
          <w:sz w:val="20"/>
          <w:szCs w:val="18"/>
        </w:rPr>
        <w:t xml:space="preserve">based on a </w:t>
      </w:r>
      <w:r w:rsidR="002178E2">
        <w:rPr>
          <w:i/>
          <w:iCs/>
          <w:color w:val="000000" w:themeColor="text1"/>
          <w:sz w:val="20"/>
          <w:szCs w:val="18"/>
        </w:rPr>
        <w:t>referral</w:t>
      </w:r>
      <w:r w:rsidR="002178E2" w:rsidRPr="009B4CB6">
        <w:rPr>
          <w:i/>
          <w:iCs/>
          <w:color w:val="000000" w:themeColor="text1"/>
          <w:sz w:val="20"/>
          <w:szCs w:val="18"/>
        </w:rPr>
        <w:t xml:space="preserve"> </w:t>
      </w:r>
      <w:r w:rsidR="00B52C48" w:rsidRPr="009B4CB6">
        <w:rPr>
          <w:i/>
          <w:iCs/>
          <w:color w:val="000000" w:themeColor="text1"/>
          <w:sz w:val="20"/>
          <w:szCs w:val="18"/>
        </w:rPr>
        <w:t xml:space="preserve">from the </w:t>
      </w:r>
      <w:r w:rsidR="00B52C48" w:rsidRPr="00CF654B">
        <w:rPr>
          <w:b/>
          <w:bCs/>
          <w:i/>
          <w:iCs/>
          <w:color w:val="000000" w:themeColor="text1"/>
          <w:sz w:val="20"/>
          <w:szCs w:val="18"/>
        </w:rPr>
        <w:t>school committee</w:t>
      </w:r>
      <w:r w:rsidR="00B52C48" w:rsidRPr="009B4CB6">
        <w:rPr>
          <w:i/>
          <w:iCs/>
          <w:color w:val="000000" w:themeColor="text1"/>
          <w:sz w:val="20"/>
          <w:szCs w:val="18"/>
        </w:rPr>
        <w:t xml:space="preserve">, and a </w:t>
      </w:r>
      <w:r w:rsidR="002178E2" w:rsidRPr="009B4CB6">
        <w:rPr>
          <w:i/>
          <w:iCs/>
          <w:color w:val="000000" w:themeColor="text1"/>
          <w:sz w:val="20"/>
          <w:szCs w:val="18"/>
        </w:rPr>
        <w:t xml:space="preserve">recommendation </w:t>
      </w:r>
      <w:r w:rsidR="00B52C48" w:rsidRPr="009B4CB6">
        <w:rPr>
          <w:i/>
          <w:iCs/>
          <w:color w:val="000000" w:themeColor="text1"/>
          <w:sz w:val="20"/>
          <w:szCs w:val="18"/>
        </w:rPr>
        <w:t xml:space="preserve">from the </w:t>
      </w:r>
      <w:r w:rsidR="00B52C48" w:rsidRPr="00CF654B">
        <w:rPr>
          <w:b/>
          <w:bCs/>
          <w:i/>
          <w:iCs/>
          <w:color w:val="000000" w:themeColor="text1"/>
          <w:sz w:val="20"/>
          <w:szCs w:val="18"/>
        </w:rPr>
        <w:t>department committee</w:t>
      </w:r>
      <w:r w:rsidRPr="006039FF">
        <w:rPr>
          <w:i/>
          <w:iCs/>
          <w:color w:val="000000" w:themeColor="text1"/>
          <w:sz w:val="20"/>
          <w:szCs w:val="18"/>
        </w:rPr>
        <w:t>, and when applying for a transfer, the following is required:</w:t>
      </w:r>
    </w:p>
    <w:p w14:paraId="39B744F3" w14:textId="03DF1791" w:rsidR="00E935E9" w:rsidRPr="0026094E" w:rsidRDefault="00E935E9" w:rsidP="00E97227">
      <w:pPr>
        <w:pStyle w:val="ListParagraph"/>
        <w:numPr>
          <w:ilvl w:val="0"/>
          <w:numId w:val="10"/>
        </w:numPr>
        <w:spacing w:after="0" w:line="240" w:lineRule="auto"/>
        <w:ind w:left="90" w:right="-334"/>
        <w:jc w:val="both"/>
        <w:rPr>
          <w:i/>
          <w:iCs/>
          <w:color w:val="000000" w:themeColor="text1"/>
          <w:sz w:val="20"/>
          <w:szCs w:val="18"/>
        </w:rPr>
      </w:pPr>
      <w:r w:rsidRPr="0026094E">
        <w:rPr>
          <w:i/>
          <w:iCs/>
          <w:color w:val="000000" w:themeColor="text1"/>
          <w:sz w:val="20"/>
          <w:szCs w:val="18"/>
        </w:rPr>
        <w:t xml:space="preserve">The student </w:t>
      </w:r>
      <w:r w:rsidR="00EE26E8">
        <w:rPr>
          <w:b/>
          <w:bCs/>
          <w:i/>
          <w:iCs/>
          <w:color w:val="000000" w:themeColor="text1"/>
          <w:sz w:val="20"/>
          <w:szCs w:val="18"/>
        </w:rPr>
        <w:t>must</w:t>
      </w:r>
      <w:r w:rsidRPr="0026094E">
        <w:rPr>
          <w:i/>
          <w:iCs/>
          <w:color w:val="000000" w:themeColor="text1"/>
          <w:sz w:val="20"/>
          <w:szCs w:val="18"/>
        </w:rPr>
        <w:t xml:space="preserve"> </w:t>
      </w:r>
      <w:r w:rsidRPr="0026094E">
        <w:rPr>
          <w:b/>
          <w:bCs/>
          <w:i/>
          <w:iCs/>
          <w:color w:val="000000" w:themeColor="text1"/>
          <w:sz w:val="20"/>
          <w:szCs w:val="18"/>
        </w:rPr>
        <w:t xml:space="preserve">not have </w:t>
      </w:r>
      <w:r w:rsidR="00EE26E8">
        <w:rPr>
          <w:b/>
          <w:bCs/>
          <w:i/>
          <w:iCs/>
          <w:color w:val="000000" w:themeColor="text1"/>
          <w:sz w:val="20"/>
          <w:szCs w:val="18"/>
        </w:rPr>
        <w:t>completed</w:t>
      </w:r>
      <w:r w:rsidRPr="0026094E">
        <w:rPr>
          <w:b/>
          <w:bCs/>
          <w:i/>
          <w:iCs/>
          <w:color w:val="000000" w:themeColor="text1"/>
          <w:sz w:val="20"/>
          <w:szCs w:val="18"/>
        </w:rPr>
        <w:t xml:space="preserve"> more than (5) semesters</w:t>
      </w:r>
      <w:r w:rsidRPr="0026094E">
        <w:rPr>
          <w:i/>
          <w:iCs/>
          <w:color w:val="000000" w:themeColor="text1"/>
          <w:sz w:val="20"/>
          <w:szCs w:val="18"/>
        </w:rPr>
        <w:t xml:space="preserve"> in the thesis track, in the event the student transfers from the thesis track to the comprehensive exam track.</w:t>
      </w:r>
    </w:p>
    <w:p w14:paraId="46DCEE3A" w14:textId="381B9964" w:rsidR="00E935E9" w:rsidRPr="009356DD" w:rsidRDefault="00E935E9" w:rsidP="00E97227">
      <w:pPr>
        <w:pStyle w:val="ListParagraph"/>
        <w:numPr>
          <w:ilvl w:val="0"/>
          <w:numId w:val="10"/>
        </w:numPr>
        <w:spacing w:after="0" w:line="240" w:lineRule="auto"/>
        <w:ind w:left="90" w:right="-334"/>
        <w:jc w:val="both"/>
        <w:rPr>
          <w:i/>
          <w:iCs/>
          <w:color w:val="000000" w:themeColor="text1"/>
          <w:sz w:val="20"/>
          <w:szCs w:val="18"/>
        </w:rPr>
      </w:pPr>
      <w:r w:rsidRPr="0026094E">
        <w:rPr>
          <w:i/>
          <w:iCs/>
          <w:color w:val="000000" w:themeColor="text1"/>
          <w:sz w:val="20"/>
          <w:szCs w:val="18"/>
        </w:rPr>
        <w:t xml:space="preserve">The student </w:t>
      </w:r>
      <w:r w:rsidR="00EE26E8">
        <w:rPr>
          <w:b/>
          <w:bCs/>
          <w:i/>
          <w:iCs/>
          <w:color w:val="000000" w:themeColor="text1"/>
          <w:sz w:val="20"/>
          <w:szCs w:val="18"/>
        </w:rPr>
        <w:t>must</w:t>
      </w:r>
      <w:r w:rsidRPr="009B5DC1">
        <w:rPr>
          <w:b/>
          <w:bCs/>
          <w:i/>
          <w:iCs/>
          <w:color w:val="000000" w:themeColor="text1"/>
          <w:sz w:val="20"/>
          <w:szCs w:val="18"/>
        </w:rPr>
        <w:t xml:space="preserve"> not have</w:t>
      </w:r>
      <w:r w:rsidRPr="0026094E">
        <w:rPr>
          <w:i/>
          <w:iCs/>
          <w:color w:val="000000" w:themeColor="text1"/>
          <w:sz w:val="20"/>
          <w:szCs w:val="18"/>
        </w:rPr>
        <w:t xml:space="preserve"> </w:t>
      </w:r>
      <w:r w:rsidR="00EE26E8">
        <w:rPr>
          <w:b/>
          <w:bCs/>
          <w:i/>
          <w:iCs/>
          <w:color w:val="000000" w:themeColor="text1"/>
          <w:sz w:val="20"/>
          <w:szCs w:val="18"/>
        </w:rPr>
        <w:t>completed</w:t>
      </w:r>
      <w:r w:rsidRPr="0026094E">
        <w:rPr>
          <w:b/>
          <w:bCs/>
          <w:i/>
          <w:iCs/>
          <w:color w:val="000000" w:themeColor="text1"/>
          <w:sz w:val="20"/>
          <w:szCs w:val="18"/>
        </w:rPr>
        <w:t xml:space="preserve"> more than </w:t>
      </w:r>
      <w:r w:rsidR="007A2961" w:rsidRPr="0026094E">
        <w:rPr>
          <w:b/>
          <w:bCs/>
          <w:i/>
          <w:iCs/>
          <w:color w:val="000000" w:themeColor="text1"/>
          <w:sz w:val="20"/>
          <w:szCs w:val="18"/>
        </w:rPr>
        <w:t xml:space="preserve">(2) </w:t>
      </w:r>
      <w:r w:rsidRPr="0026094E">
        <w:rPr>
          <w:b/>
          <w:bCs/>
          <w:i/>
          <w:iCs/>
          <w:color w:val="000000" w:themeColor="text1"/>
          <w:sz w:val="20"/>
          <w:szCs w:val="18"/>
        </w:rPr>
        <w:t>semesters</w:t>
      </w:r>
      <w:r w:rsidRPr="0026094E">
        <w:rPr>
          <w:i/>
          <w:iCs/>
          <w:color w:val="000000" w:themeColor="text1"/>
          <w:sz w:val="20"/>
          <w:szCs w:val="18"/>
        </w:rPr>
        <w:t xml:space="preserve"> in the comprehensive exam track, the student's GPA shall not be less than </w:t>
      </w:r>
      <w:r w:rsidRPr="00D3355D">
        <w:rPr>
          <w:b/>
          <w:bCs/>
          <w:i/>
          <w:iCs/>
          <w:color w:val="000000" w:themeColor="text1"/>
          <w:sz w:val="20"/>
          <w:szCs w:val="18"/>
        </w:rPr>
        <w:t>very good</w:t>
      </w:r>
      <w:r w:rsidRPr="0026094E">
        <w:rPr>
          <w:i/>
          <w:iCs/>
          <w:color w:val="000000" w:themeColor="text1"/>
          <w:sz w:val="20"/>
          <w:szCs w:val="18"/>
        </w:rPr>
        <w:t xml:space="preserve"> and a supervisor for the thesis shall be determined</w:t>
      </w:r>
      <w:r w:rsidR="003E74FF">
        <w:rPr>
          <w:i/>
          <w:iCs/>
          <w:color w:val="000000" w:themeColor="text1"/>
          <w:sz w:val="20"/>
          <w:szCs w:val="18"/>
        </w:rPr>
        <w:t xml:space="preserve"> </w:t>
      </w:r>
      <w:r w:rsidR="003E74FF" w:rsidRPr="003E74FF">
        <w:rPr>
          <w:i/>
          <w:iCs/>
          <w:color w:val="000000" w:themeColor="text1"/>
          <w:sz w:val="20"/>
          <w:szCs w:val="18"/>
        </w:rPr>
        <w:t>(using</w:t>
      </w:r>
      <w:r w:rsidR="003E74FF" w:rsidRPr="009356DD">
        <w:rPr>
          <w:i/>
          <w:iCs/>
          <w:color w:val="000000" w:themeColor="text1"/>
          <w:sz w:val="20"/>
          <w:szCs w:val="18"/>
        </w:rPr>
        <w:t xml:space="preserve"> </w:t>
      </w:r>
      <w:r w:rsidR="00D3355D">
        <w:rPr>
          <w:i/>
          <w:iCs/>
          <w:color w:val="000000" w:themeColor="text1"/>
          <w:sz w:val="20"/>
          <w:szCs w:val="18"/>
        </w:rPr>
        <w:t xml:space="preserve">the </w:t>
      </w:r>
      <w:r w:rsidR="009356DD" w:rsidRPr="009356DD">
        <w:rPr>
          <w:i/>
          <w:iCs/>
          <w:color w:val="000000" w:themeColor="text1"/>
          <w:sz w:val="20"/>
          <w:szCs w:val="18"/>
        </w:rPr>
        <w:t xml:space="preserve">Appointment of </w:t>
      </w:r>
      <w:r w:rsidR="00D3355D">
        <w:rPr>
          <w:i/>
          <w:iCs/>
          <w:color w:val="000000" w:themeColor="text1"/>
          <w:sz w:val="20"/>
          <w:szCs w:val="18"/>
        </w:rPr>
        <w:t>S</w:t>
      </w:r>
      <w:r w:rsidR="009356DD" w:rsidRPr="009356DD">
        <w:rPr>
          <w:i/>
          <w:iCs/>
          <w:color w:val="000000" w:themeColor="text1"/>
          <w:sz w:val="20"/>
          <w:szCs w:val="18"/>
        </w:rPr>
        <w:t>upervisor</w:t>
      </w:r>
      <w:r w:rsidR="009356DD">
        <w:rPr>
          <w:i/>
          <w:iCs/>
          <w:color w:val="000000" w:themeColor="text1"/>
          <w:sz w:val="20"/>
          <w:szCs w:val="18"/>
        </w:rPr>
        <w:t xml:space="preserve"> form</w:t>
      </w:r>
      <w:r w:rsidR="003E74FF" w:rsidRPr="009356DD">
        <w:rPr>
          <w:i/>
          <w:iCs/>
          <w:color w:val="000000" w:themeColor="text1"/>
          <w:sz w:val="20"/>
          <w:szCs w:val="18"/>
        </w:rPr>
        <w:t>)</w:t>
      </w:r>
      <w:r w:rsidRPr="009356DD">
        <w:rPr>
          <w:i/>
          <w:iCs/>
          <w:color w:val="000000" w:themeColor="text1"/>
          <w:sz w:val="20"/>
          <w:szCs w:val="18"/>
        </w:rPr>
        <w:t>, in the event the student transfers from the comprehensive exam track to the thesis track.</w:t>
      </w:r>
    </w:p>
    <w:p w14:paraId="25D7B1C2" w14:textId="77777777" w:rsidR="002C479B" w:rsidRDefault="002C479B" w:rsidP="00C50821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jc w:val="center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334"/>
        <w:gridCol w:w="837"/>
        <w:gridCol w:w="3674"/>
        <w:gridCol w:w="720"/>
        <w:gridCol w:w="1620"/>
        <w:gridCol w:w="1454"/>
      </w:tblGrid>
      <w:tr w:rsidR="002C479B" w:rsidRPr="00BF1371" w14:paraId="1A20FF9E" w14:textId="77777777" w:rsidTr="006A2455">
        <w:trPr>
          <w:cantSplit/>
          <w:jc w:val="center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4BB5D7B4" w14:textId="77777777" w:rsidR="002C479B" w:rsidRPr="00BF1371" w:rsidRDefault="002C479B" w:rsidP="002C479B">
            <w:pPr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  <w:t>STUDENT INFORMATION</w:t>
            </w:r>
          </w:p>
        </w:tc>
      </w:tr>
      <w:tr w:rsidR="002C479B" w:rsidRPr="00BF1371" w14:paraId="2EDBC1AF" w14:textId="77777777" w:rsidTr="006A2455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7EFB0119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Name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188026362"/>
            <w:lock w:val="sdtLocked"/>
            <w:placeholder>
              <w:docPart w:val="E991EA873EE34060884E5FE5A71E0574"/>
            </w:placeholder>
            <w:showingPlcHdr/>
          </w:sdtPr>
          <w:sdtContent>
            <w:tc>
              <w:tcPr>
                <w:tcW w:w="4511" w:type="dxa"/>
                <w:gridSpan w:val="2"/>
                <w:shd w:val="clear" w:color="auto" w:fill="auto"/>
              </w:tcPr>
              <w:p w14:paraId="7E661ED4" w14:textId="4D624863" w:rsidR="002C479B" w:rsidRPr="00BF1371" w:rsidRDefault="00963D8D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2EB9A9DF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ID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347568924"/>
            <w:lock w:val="sdtLocked"/>
            <w:placeholder>
              <w:docPart w:val="2752932047C14989A0EF9412C5265A02"/>
            </w:placeholder>
            <w:showingPlcHdr/>
          </w:sdtPr>
          <w:sdtContent>
            <w:tc>
              <w:tcPr>
                <w:tcW w:w="3074" w:type="dxa"/>
                <w:gridSpan w:val="2"/>
              </w:tcPr>
              <w:p w14:paraId="23B6976C" w14:textId="25D7FC18" w:rsidR="002C479B" w:rsidRPr="00BF1371" w:rsidRDefault="006A2455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Student ID</w:t>
                </w:r>
                <w:r w:rsidR="008A7A80"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007CBAE8" w14:textId="77777777" w:rsidTr="006A2455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3FA219EF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rogram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640608098"/>
            <w:lock w:val="sdtLocked"/>
            <w:placeholder>
              <w:docPart w:val="90601403A6D34D3F820B30D1B89EC830"/>
            </w:placeholder>
            <w:showingPlcHdr/>
          </w:sdtPr>
          <w:sdtContent>
            <w:tc>
              <w:tcPr>
                <w:tcW w:w="8305" w:type="dxa"/>
                <w:gridSpan w:val="5"/>
                <w:shd w:val="clear" w:color="auto" w:fill="auto"/>
              </w:tcPr>
              <w:p w14:paraId="48C9CAFA" w14:textId="649BC849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0E78807A" w14:textId="77777777" w:rsidTr="006A2455">
        <w:trPr>
          <w:cantSplit/>
          <w:jc w:val="center"/>
        </w:trPr>
        <w:tc>
          <w:tcPr>
            <w:tcW w:w="6565" w:type="dxa"/>
            <w:gridSpan w:val="4"/>
            <w:shd w:val="clear" w:color="auto" w:fill="auto"/>
          </w:tcPr>
          <w:p w14:paraId="4C1B00D7" w14:textId="514EDD2B" w:rsidR="002C479B" w:rsidRPr="00BF1371" w:rsidRDefault="002C479B" w:rsidP="002C479B">
            <w:pPr>
              <w:tabs>
                <w:tab w:val="left" w:pos="2639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dmission semester: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125638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49291929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</w:p>
        </w:tc>
        <w:tc>
          <w:tcPr>
            <w:tcW w:w="1620" w:type="dxa"/>
          </w:tcPr>
          <w:p w14:paraId="42FC188A" w14:textId="5909E516" w:rsidR="002C479B" w:rsidRPr="00BF1371" w:rsidRDefault="006A2455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831729243"/>
            <w:placeholder>
              <w:docPart w:val="2F9ED220F02841B5BBDDB33AE42FDDE1"/>
            </w:placeholder>
            <w:showingPlcHdr/>
          </w:sdtPr>
          <w:sdtContent>
            <w:tc>
              <w:tcPr>
                <w:tcW w:w="1454" w:type="dxa"/>
              </w:tcPr>
              <w:p w14:paraId="5C4642AB" w14:textId="4DEA0A0E" w:rsidR="002C479B" w:rsidRPr="00BF1371" w:rsidRDefault="009275CF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</w:p>
            </w:tc>
          </w:sdtContent>
        </w:sdt>
      </w:tr>
      <w:tr w:rsidR="002C479B" w:rsidRPr="00BF1371" w14:paraId="43FF7328" w14:textId="77777777" w:rsidTr="006A2455">
        <w:trPr>
          <w:cantSplit/>
          <w:trHeight w:val="219"/>
          <w:jc w:val="center"/>
        </w:trPr>
        <w:tc>
          <w:tcPr>
            <w:tcW w:w="6565" w:type="dxa"/>
            <w:gridSpan w:val="4"/>
            <w:shd w:val="clear" w:color="auto" w:fill="auto"/>
          </w:tcPr>
          <w:p w14:paraId="3FE58071" w14:textId="53DF9CA6" w:rsidR="002C479B" w:rsidRPr="00BF1371" w:rsidRDefault="006A2455" w:rsidP="002C479B">
            <w:pPr>
              <w:tabs>
                <w:tab w:val="left" w:pos="2648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Current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mester: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2104598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90075382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  <w:r w:rsidR="00FE5CE4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52493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CE4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E5CE4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ummer</w:t>
            </w:r>
          </w:p>
        </w:tc>
        <w:tc>
          <w:tcPr>
            <w:tcW w:w="1620" w:type="dxa"/>
          </w:tcPr>
          <w:p w14:paraId="627D4AC3" w14:textId="5E6CF6D8" w:rsidR="002C479B" w:rsidRPr="00BF1371" w:rsidRDefault="006A2455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444723850"/>
            <w:placeholder>
              <w:docPart w:val="F78C73EA34B449ACBE339847B75EACE8"/>
            </w:placeholder>
            <w:showingPlcHdr/>
          </w:sdtPr>
          <w:sdtContent>
            <w:tc>
              <w:tcPr>
                <w:tcW w:w="1454" w:type="dxa"/>
              </w:tcPr>
              <w:p w14:paraId="7BAA0143" w14:textId="70FD9320" w:rsidR="002C479B" w:rsidRPr="00BF1371" w:rsidRDefault="009275CF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  <w:r w:rsidR="008A7A80"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6F7F15EC" w14:textId="77777777" w:rsidTr="006A2455">
        <w:trPr>
          <w:jc w:val="center"/>
        </w:trPr>
        <w:tc>
          <w:tcPr>
            <w:tcW w:w="2171" w:type="dxa"/>
            <w:gridSpan w:val="2"/>
            <w:shd w:val="clear" w:color="auto" w:fill="auto"/>
          </w:tcPr>
          <w:p w14:paraId="39F19D46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assed Credit Hours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918170988"/>
            <w:lock w:val="sdtLocked"/>
            <w:placeholder>
              <w:docPart w:val="75932EED38344D0D89157819F5025D52"/>
            </w:placeholder>
            <w:showingPlcHdr/>
          </w:sdtPr>
          <w:sdtContent>
            <w:tc>
              <w:tcPr>
                <w:tcW w:w="3674" w:type="dxa"/>
                <w:shd w:val="clear" w:color="auto" w:fill="auto"/>
              </w:tcPr>
              <w:p w14:paraId="052B54CF" w14:textId="510ACBA6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Number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6A613C86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GPA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124204854"/>
            <w:lock w:val="sdtLocked"/>
            <w:placeholder>
              <w:docPart w:val="08920714CCCE40328A6881EDEFEE6C1F"/>
            </w:placeholder>
            <w:showingPlcHdr/>
          </w:sdtPr>
          <w:sdtContent>
            <w:tc>
              <w:tcPr>
                <w:tcW w:w="3074" w:type="dxa"/>
                <w:gridSpan w:val="2"/>
                <w:shd w:val="clear" w:color="auto" w:fill="auto"/>
              </w:tcPr>
              <w:p w14:paraId="2F5BCAC8" w14:textId="06F0B952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Number</w:t>
                </w:r>
              </w:p>
            </w:tc>
          </w:sdtContent>
        </w:sdt>
      </w:tr>
      <w:tr w:rsidR="002C479B" w:rsidRPr="00BF1371" w14:paraId="4B5D1892" w14:textId="77777777" w:rsidTr="006A2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34" w:type="dxa"/>
          </w:tcPr>
          <w:p w14:paraId="7978F292" w14:textId="77777777" w:rsidR="002C479B" w:rsidRPr="00BF1371" w:rsidRDefault="002C479B" w:rsidP="002C479B">
            <w:pPr>
              <w:ind w:left="-21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4511" w:type="dxa"/>
            <w:gridSpan w:val="2"/>
          </w:tcPr>
          <w:p w14:paraId="2FFEC459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  <w:p w14:paraId="5BBF672B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</w:tcPr>
          <w:p w14:paraId="58E5B87B" w14:textId="77777777" w:rsidR="002C479B" w:rsidRPr="00BF1371" w:rsidRDefault="002C479B" w:rsidP="002C479B">
            <w:pPr>
              <w:ind w:left="-58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Date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1128548456"/>
            <w:lock w:val="sdtLocked"/>
            <w:placeholder>
              <w:docPart w:val="31D868BB12E14EE4BFBE824C749637D6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74" w:type="dxa"/>
                <w:gridSpan w:val="2"/>
              </w:tcPr>
              <w:p w14:paraId="7FE33B0B" w14:textId="5E3A8AC0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to enter a date</w:t>
                </w:r>
              </w:p>
            </w:tc>
          </w:sdtContent>
        </w:sdt>
      </w:tr>
    </w:tbl>
    <w:p w14:paraId="37B79EDD" w14:textId="77777777" w:rsidR="002C479B" w:rsidRPr="00BF1371" w:rsidRDefault="002C479B" w:rsidP="00C50821">
      <w:pPr>
        <w:spacing w:after="0"/>
        <w:jc w:val="both"/>
        <w:rPr>
          <w:i/>
          <w:iCs/>
          <w:color w:val="000000" w:themeColor="text1"/>
          <w:sz w:val="24"/>
          <w:szCs w:val="24"/>
        </w:rPr>
      </w:pP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E935E9" w:rsidRPr="00BF1371" w14:paraId="7F5612CA" w14:textId="77777777" w:rsidTr="00483C75">
        <w:trPr>
          <w:cantSplit/>
          <w:jc w:val="center"/>
        </w:trPr>
        <w:tc>
          <w:tcPr>
            <w:tcW w:w="9639" w:type="dxa"/>
            <w:shd w:val="clear" w:color="auto" w:fill="F2F2F2" w:themeFill="background1" w:themeFillShade="F2"/>
          </w:tcPr>
          <w:p w14:paraId="4887084B" w14:textId="77777777" w:rsidR="00E935E9" w:rsidRPr="00BF1371" w:rsidRDefault="00E935E9" w:rsidP="00213319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BF1371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ADJUSTMENT OF TRACK</w:t>
            </w:r>
          </w:p>
        </w:tc>
      </w:tr>
      <w:tr w:rsidR="00E935E9" w:rsidRPr="00BF1371" w14:paraId="576DDC77" w14:textId="77777777" w:rsidTr="00483C75">
        <w:trPr>
          <w:cantSplit/>
          <w:jc w:val="center"/>
        </w:trPr>
        <w:tc>
          <w:tcPr>
            <w:tcW w:w="9639" w:type="dxa"/>
            <w:shd w:val="clear" w:color="auto" w:fill="auto"/>
          </w:tcPr>
          <w:p w14:paraId="241BBEA7" w14:textId="7949D849" w:rsidR="00E935E9" w:rsidRPr="00BF1371" w:rsidRDefault="00000000" w:rsidP="00213319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108425915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E935E9" w:rsidRPr="00BF1371">
              <w:rPr>
                <w:rFonts w:cstheme="minorHAnsi"/>
                <w:sz w:val="24"/>
                <w:szCs w:val="24"/>
                <w:lang w:bidi="ar-JO"/>
              </w:rPr>
              <w:t xml:space="preserve"> From Thesis 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 xml:space="preserve">track </w:t>
            </w:r>
            <w:r w:rsidR="00E935E9" w:rsidRPr="00BF1371">
              <w:rPr>
                <w:rFonts w:cstheme="minorHAnsi"/>
                <w:sz w:val="24"/>
                <w:szCs w:val="24"/>
                <w:lang w:bidi="ar-JO"/>
              </w:rPr>
              <w:t>to Comprehensive Exam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="003B5415">
              <w:rPr>
                <w:rFonts w:cstheme="minorHAnsi"/>
                <w:sz w:val="24"/>
                <w:szCs w:val="24"/>
                <w:lang w:bidi="ar-JO"/>
              </w:rPr>
              <w:t>T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>rack</w:t>
            </w:r>
          </w:p>
        </w:tc>
      </w:tr>
      <w:tr w:rsidR="00E935E9" w:rsidRPr="00BF1371" w14:paraId="6A6F1598" w14:textId="77777777" w:rsidTr="00483C75">
        <w:trPr>
          <w:cantSplit/>
          <w:jc w:val="center"/>
        </w:trPr>
        <w:tc>
          <w:tcPr>
            <w:tcW w:w="9639" w:type="dxa"/>
            <w:shd w:val="clear" w:color="auto" w:fill="auto"/>
          </w:tcPr>
          <w:p w14:paraId="2CAFAC3B" w14:textId="1C54F1B5" w:rsidR="00E935E9" w:rsidRPr="00BF1371" w:rsidRDefault="00000000" w:rsidP="00213319">
            <w:pPr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205503552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E935E9" w:rsidRPr="00BF1371">
              <w:rPr>
                <w:rFonts w:cstheme="minorHAnsi"/>
                <w:sz w:val="24"/>
                <w:szCs w:val="24"/>
                <w:lang w:bidi="ar-JO"/>
              </w:rPr>
              <w:t xml:space="preserve"> From Comprehensive Exam </w:t>
            </w:r>
            <w:r w:rsidR="003B5415">
              <w:rPr>
                <w:rFonts w:cstheme="minorHAnsi"/>
                <w:sz w:val="24"/>
                <w:szCs w:val="24"/>
                <w:lang w:bidi="ar-JO"/>
              </w:rPr>
              <w:t>T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 xml:space="preserve">rack </w:t>
            </w:r>
            <w:r w:rsidR="00E935E9" w:rsidRPr="00BF1371">
              <w:rPr>
                <w:rFonts w:cstheme="minorHAnsi"/>
                <w:sz w:val="24"/>
                <w:szCs w:val="24"/>
                <w:lang w:bidi="ar-JO"/>
              </w:rPr>
              <w:t>to Thesis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="003B5415">
              <w:rPr>
                <w:rFonts w:cstheme="minorHAnsi"/>
                <w:sz w:val="24"/>
                <w:szCs w:val="24"/>
                <w:lang w:bidi="ar-JO"/>
              </w:rPr>
              <w:t>T</w:t>
            </w:r>
            <w:r w:rsidR="00EA18B3" w:rsidRPr="00BF1371">
              <w:rPr>
                <w:rFonts w:cstheme="minorHAnsi"/>
                <w:sz w:val="24"/>
                <w:szCs w:val="24"/>
                <w:lang w:bidi="ar-JO"/>
              </w:rPr>
              <w:t>rack</w:t>
            </w:r>
            <w:r w:rsidR="00E13BE9" w:rsidRPr="00BF1371">
              <w:rPr>
                <w:rFonts w:cstheme="minorHAnsi"/>
                <w:sz w:val="24"/>
                <w:szCs w:val="24"/>
                <w:lang w:bidi="ar-JO"/>
              </w:rPr>
              <w:t xml:space="preserve"> (</w:t>
            </w:r>
            <w:r w:rsidR="00F311BB">
              <w:rPr>
                <w:rFonts w:cstheme="minorHAnsi"/>
                <w:sz w:val="24"/>
                <w:szCs w:val="24"/>
                <w:lang w:bidi="ar-JO"/>
              </w:rPr>
              <w:t>Attach</w:t>
            </w:r>
            <w:r w:rsidR="00F60F0F">
              <w:rPr>
                <w:rFonts w:cstheme="minorHAnsi"/>
                <w:sz w:val="24"/>
                <w:szCs w:val="24"/>
                <w:lang w:bidi="ar-JO"/>
              </w:rPr>
              <w:t xml:space="preserve"> </w:t>
            </w:r>
            <w:r w:rsidR="00D068BF">
              <w:rPr>
                <w:rFonts w:cstheme="minorHAnsi"/>
                <w:sz w:val="24"/>
                <w:szCs w:val="24"/>
                <w:lang w:bidi="ar-JO"/>
              </w:rPr>
              <w:t>Supervisor Appointment</w:t>
            </w:r>
            <w:r w:rsidR="00E13BE9" w:rsidRPr="00BF1371">
              <w:rPr>
                <w:rFonts w:cstheme="minorHAnsi"/>
                <w:sz w:val="24"/>
                <w:szCs w:val="24"/>
                <w:lang w:bidi="ar-JO"/>
              </w:rPr>
              <w:t xml:space="preserve"> form)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482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7"/>
        <w:gridCol w:w="2929"/>
        <w:gridCol w:w="986"/>
        <w:gridCol w:w="818"/>
        <w:gridCol w:w="3654"/>
      </w:tblGrid>
      <w:tr w:rsidR="006A2455" w:rsidRPr="00D44476" w14:paraId="2825B72A" w14:textId="77777777" w:rsidTr="006A2455"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FD013E" w14:textId="324514BC" w:rsidR="006A2455" w:rsidRPr="00D44476" w:rsidRDefault="006A2455" w:rsidP="006A2455">
            <w:pPr>
              <w:rPr>
                <w:rFonts w:cstheme="minorHAnsi"/>
                <w:szCs w:val="24"/>
                <w:lang w:bidi="ar-JO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PASSED PLAN OF STUDY</w:t>
            </w:r>
            <w:r w:rsidRPr="00BF1371">
              <w:rPr>
                <w:b/>
                <w:bCs/>
                <w:color w:val="000000" w:themeColor="text1"/>
                <w:sz w:val="24"/>
                <w:szCs w:val="24"/>
              </w:rPr>
              <w:t xml:space="preserve"> COURSES</w:t>
            </w:r>
          </w:p>
        </w:tc>
      </w:tr>
      <w:tr w:rsidR="006A2455" w:rsidRPr="00D44476" w14:paraId="5E826C22" w14:textId="77777777" w:rsidTr="00DC776F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81AD" w14:textId="77777777" w:rsidR="006A2455" w:rsidRPr="00D44476" w:rsidRDefault="006A2455" w:rsidP="006A2455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ourse ID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A543" w14:textId="77777777" w:rsidR="006A2455" w:rsidRPr="00D44476" w:rsidRDefault="006A2455" w:rsidP="006A2455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ourse Nam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FC5E5" w14:textId="77777777" w:rsidR="006A2455" w:rsidRPr="00D44476" w:rsidRDefault="006A2455" w:rsidP="006A2455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redit hour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7B1C4" w14:textId="77777777" w:rsidR="006A2455" w:rsidRPr="00D44476" w:rsidRDefault="006A2455" w:rsidP="006A2455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Grade</w:t>
            </w:r>
          </w:p>
        </w:tc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BB824C" w14:textId="77777777" w:rsidR="006A2455" w:rsidRPr="00D44476" w:rsidRDefault="006A2455" w:rsidP="006A2455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221D4">
              <w:rPr>
                <w:rFonts w:cstheme="minorHAnsi"/>
                <w:b/>
                <w:bCs/>
                <w:szCs w:val="24"/>
                <w:lang w:bidi="ar-JO"/>
              </w:rPr>
              <w:t>For Department Use</w:t>
            </w:r>
          </w:p>
        </w:tc>
      </w:tr>
      <w:tr w:rsidR="006A2455" w:rsidRPr="00D44476" w14:paraId="011FE229" w14:textId="77777777" w:rsidTr="00DC776F">
        <w:sdt>
          <w:sdtPr>
            <w:rPr>
              <w:rFonts w:cstheme="minorHAnsi"/>
              <w:szCs w:val="24"/>
              <w:lang w:bidi="ar-JO"/>
            </w:rPr>
            <w:id w:val="-144278730"/>
            <w:placeholder>
              <w:docPart w:val="377DFFDD837A4C9984C6F5A2C0C5A3C9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7B3BFA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566233722"/>
            <w:placeholder>
              <w:docPart w:val="7D2DF510CF374C6BAFEFDF98196D520C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B8C7AE" w14:textId="77777777" w:rsidR="006A2455" w:rsidRPr="00D44476" w:rsidRDefault="006A2455" w:rsidP="006A2455">
                <w:pPr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11A3C" w14:textId="77777777" w:rsidR="006A2455" w:rsidRPr="003D2D79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85639690"/>
                <w:placeholder>
                  <w:docPart w:val="191301477E384FC6A37F998C6DA4BE58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1751617505"/>
            <w:placeholder>
              <w:docPart w:val="683D27ABC81B47508C799805D40EA843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E80FDE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58799" w14:textId="2CEF42D1" w:rsidR="006A2455" w:rsidRPr="00D44476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22673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6A2455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6A2455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571849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209219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74A9A411" w14:textId="77777777" w:rsidTr="00DC776F">
        <w:sdt>
          <w:sdtPr>
            <w:rPr>
              <w:rFonts w:cstheme="minorHAnsi"/>
              <w:szCs w:val="24"/>
              <w:lang w:bidi="ar-JO"/>
            </w:rPr>
            <w:id w:val="260656189"/>
            <w:placeholder>
              <w:docPart w:val="4359544C207643D68EDCFBA07735D4E0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33EFC0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620119606"/>
            <w:placeholder>
              <w:docPart w:val="CCE8B24BD77E4749B706F2A8519ACC48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815CB6" w14:textId="77777777" w:rsidR="006A2455" w:rsidRPr="00D44476" w:rsidRDefault="006A2455" w:rsidP="006A2455">
                <w:pPr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8DC1" w14:textId="77777777" w:rsidR="006A2455" w:rsidRPr="003D2D79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618831873"/>
                <w:placeholder>
                  <w:docPart w:val="833872D1191F4F618AC9D3BA4CABA896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477424341"/>
            <w:placeholder>
              <w:docPart w:val="0541EBEE52984891838E7BB36823B385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210492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93EC4" w14:textId="1F057BE6" w:rsidR="006A2455" w:rsidRPr="00D44476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23427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783453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601381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54F6EB3C" w14:textId="77777777" w:rsidTr="00DC776F">
        <w:sdt>
          <w:sdtPr>
            <w:rPr>
              <w:rFonts w:cstheme="minorHAnsi"/>
              <w:szCs w:val="24"/>
              <w:lang w:bidi="ar-JO"/>
            </w:rPr>
            <w:id w:val="327408575"/>
            <w:placeholder>
              <w:docPart w:val="673D20D7416742E4ADAC2181997EFDEC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B08093A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799763350"/>
            <w:placeholder>
              <w:docPart w:val="E00C884CBBD446F69728E3DFF5BD4819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56C305" w14:textId="77777777" w:rsidR="006A2455" w:rsidRPr="00D44476" w:rsidRDefault="006A2455" w:rsidP="006A2455">
                <w:pPr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48590" w14:textId="77777777" w:rsidR="006A2455" w:rsidRPr="003D2D79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1371756331"/>
                <w:placeholder>
                  <w:docPart w:val="A20D5B7ACB28464E81D27A44B13D6FAB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1268812101"/>
            <w:placeholder>
              <w:docPart w:val="856C4E6EFB9747DE83E2EE01049DFB1D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404AAC6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83004" w14:textId="40724CCE" w:rsidR="006A2455" w:rsidRPr="00D44476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625117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800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134590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612ABAF1" w14:textId="77777777" w:rsidTr="00DC776F">
        <w:sdt>
          <w:sdtPr>
            <w:rPr>
              <w:rFonts w:cstheme="minorHAnsi"/>
              <w:szCs w:val="24"/>
              <w:lang w:bidi="ar-JO"/>
            </w:rPr>
            <w:id w:val="926312553"/>
            <w:placeholder>
              <w:docPart w:val="A5AC876BFF4F45BBA8C33E5B1A0A5DE1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AB3836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771620151"/>
            <w:placeholder>
              <w:docPart w:val="50C9D3FAE8404458A5FEDB3A5175A566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983A2D" w14:textId="77777777" w:rsidR="006A2455" w:rsidRPr="00D44476" w:rsidRDefault="006A2455" w:rsidP="006A2455">
                <w:pPr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7990" w14:textId="77777777" w:rsidR="006A2455" w:rsidRPr="003D2D79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297888115"/>
                <w:placeholder>
                  <w:docPart w:val="9DBEE2CC99B7437C8B6CFDFEA3A60998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-1297368336"/>
            <w:placeholder>
              <w:docPart w:val="09DCDB822C3D403889B4441B559AF8AE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D0390B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92985" w14:textId="06437232" w:rsidR="006A2455" w:rsidRPr="00D44476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35180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3403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37815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22608D93" w14:textId="77777777" w:rsidTr="00DC776F">
        <w:sdt>
          <w:sdtPr>
            <w:rPr>
              <w:rFonts w:cstheme="minorHAnsi"/>
              <w:szCs w:val="24"/>
              <w:lang w:bidi="ar-JO"/>
            </w:rPr>
            <w:id w:val="2038076855"/>
            <w:placeholder>
              <w:docPart w:val="AAEB44AE8D3245DF9339286F793459FD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F529168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313494069"/>
            <w:placeholder>
              <w:docPart w:val="EE0D784638334BEEA6A24E7D3C5E9FAB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A12529" w14:textId="77777777" w:rsidR="006A2455" w:rsidRPr="00D44476" w:rsidRDefault="006A2455" w:rsidP="006A2455">
                <w:pPr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82B2" w14:textId="77777777" w:rsidR="006A2455" w:rsidRPr="003D2D79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677225010"/>
                <w:placeholder>
                  <w:docPart w:val="098832AB07B445A4A74DBDB3876ED192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2069216339"/>
            <w:placeholder>
              <w:docPart w:val="D2C95CFF44A044DAAB8B8F439B8E9DAC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C71903F" w14:textId="77777777" w:rsidR="006A2455" w:rsidRPr="00D44476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7B9D3" w14:textId="73CC8BF1" w:rsidR="006A2455" w:rsidRPr="00D44476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92271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36164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13078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517AA7B2" w14:textId="77777777" w:rsidTr="00DC776F">
        <w:sdt>
          <w:sdtPr>
            <w:rPr>
              <w:rFonts w:cstheme="minorHAnsi"/>
              <w:szCs w:val="24"/>
              <w:lang w:bidi="ar-JO"/>
            </w:rPr>
            <w:id w:val="-1804543412"/>
            <w:placeholder>
              <w:docPart w:val="568569FFE4C24D55A62DAD4E588CF82B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240389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223982953"/>
            <w:placeholder>
              <w:docPart w:val="0230B2251D9042A9A7BE095196252296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A89562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798C1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601884681"/>
                <w:placeholder>
                  <w:docPart w:val="5D441E7D730B49F99EF7ADF71C07E951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861097255"/>
            <w:placeholder>
              <w:docPart w:val="9C9769FDBBC94A248105608F62D7DA94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E2C213E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42E8E" w14:textId="1550AF07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30636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51333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96642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631FE98A" w14:textId="77777777" w:rsidTr="00DC776F">
        <w:sdt>
          <w:sdtPr>
            <w:rPr>
              <w:rFonts w:cstheme="minorHAnsi"/>
              <w:szCs w:val="24"/>
              <w:lang w:bidi="ar-JO"/>
            </w:rPr>
            <w:id w:val="414051298"/>
            <w:placeholder>
              <w:docPart w:val="62EDDDCD440E4A8DBC0E8857397C00E4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8034A6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621038216"/>
            <w:placeholder>
              <w:docPart w:val="DA7B7190851A44DD99212A8FDECA86D4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70AE1A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40791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02371940"/>
                <w:placeholder>
                  <w:docPart w:val="B4DB235EEF884D20A0B228EC0A789085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-1604951610"/>
            <w:placeholder>
              <w:docPart w:val="2E2E975A072E43C0B7DD71FDBF5934AD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3323B5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D561" w14:textId="3A07B90F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49849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20066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66462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248F1557" w14:textId="77777777" w:rsidTr="00DC776F">
        <w:sdt>
          <w:sdtPr>
            <w:rPr>
              <w:rFonts w:cstheme="minorHAnsi"/>
              <w:szCs w:val="24"/>
              <w:lang w:bidi="ar-JO"/>
            </w:rPr>
            <w:id w:val="-1136407123"/>
            <w:placeholder>
              <w:docPart w:val="EF737BDCEE7744548B17B054FA5A42DB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4F4459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792712466"/>
            <w:placeholder>
              <w:docPart w:val="FA522AEE40544F808A9B7F1C92975969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FDF5C8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BF45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436721293"/>
                <w:placeholder>
                  <w:docPart w:val="62AD08C9A1AE4CB6845923D356CDD7D0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341362177"/>
            <w:placeholder>
              <w:docPart w:val="360FAC63163B4048A2484EBAC605B485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1863BA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01D" w14:textId="38DB22E9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43196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896554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425956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3D83A89E" w14:textId="77777777" w:rsidTr="00DC776F">
        <w:sdt>
          <w:sdtPr>
            <w:rPr>
              <w:rFonts w:cstheme="minorHAnsi"/>
              <w:szCs w:val="24"/>
              <w:lang w:bidi="ar-JO"/>
            </w:rPr>
            <w:id w:val="345988930"/>
            <w:placeholder>
              <w:docPart w:val="561AF650E6724A0989B38E5AA8E43775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032650D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911840362"/>
            <w:placeholder>
              <w:docPart w:val="04D9CD2415354F789DE0B53032580388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5B7146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6431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1183353385"/>
                <w:placeholder>
                  <w:docPart w:val="9C43C76F44B24E80A6B1E9828F3FED84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-1239485061"/>
            <w:placeholder>
              <w:docPart w:val="5DBB8EE77EA843C68A47585C6A957DD7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B19CDF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CE3C" w14:textId="576CD1AC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81733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13044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172603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149CC339" w14:textId="77777777" w:rsidTr="00DC776F">
        <w:sdt>
          <w:sdtPr>
            <w:rPr>
              <w:rFonts w:cstheme="minorHAnsi"/>
              <w:szCs w:val="24"/>
              <w:lang w:bidi="ar-JO"/>
            </w:rPr>
            <w:id w:val="996845451"/>
            <w:placeholder>
              <w:docPart w:val="B5081494F62945BAABE84D8B01EC4572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EE8808C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905130510"/>
            <w:placeholder>
              <w:docPart w:val="B164B6308F3A4B1C8FEE349FBEB27BC0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98822E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6FA59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10310687"/>
                <w:placeholder>
                  <w:docPart w:val="199A2C59A4D84AB6BDA1A79B728B46E9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-890113675"/>
            <w:placeholder>
              <w:docPart w:val="1B772DC5B8A747EFAD71E6D8B2B09E69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7F07CA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AB9F5" w14:textId="38AB9AD2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5789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201036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550220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254394EF" w14:textId="77777777" w:rsidTr="00DC776F">
        <w:sdt>
          <w:sdtPr>
            <w:rPr>
              <w:rFonts w:cstheme="minorHAnsi"/>
              <w:szCs w:val="24"/>
              <w:lang w:bidi="ar-JO"/>
            </w:rPr>
            <w:id w:val="306137279"/>
            <w:placeholder>
              <w:docPart w:val="BA8F12B63256428BBE33C16F372863A3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CFA25AA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561298625"/>
            <w:placeholder>
              <w:docPart w:val="D8ACD2C5C82C4900A35C86F2F2E1E1CB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83E14C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6E1B8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221291238"/>
                <w:placeholder>
                  <w:docPart w:val="62B3A8785FCB41BF8BE1785E1864BAA0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1948577184"/>
            <w:placeholder>
              <w:docPart w:val="7C06277B20E04291B5F2C30174ED50D8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EE4A21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E983F" w14:textId="4A388469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42175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68941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44450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  <w:tr w:rsidR="006A2455" w:rsidRPr="00D44476" w14:paraId="31C2D7C2" w14:textId="77777777" w:rsidTr="00DC776F">
        <w:sdt>
          <w:sdtPr>
            <w:rPr>
              <w:rFonts w:cstheme="minorHAnsi"/>
              <w:szCs w:val="24"/>
              <w:lang w:bidi="ar-JO"/>
            </w:rPr>
            <w:id w:val="-788506541"/>
            <w:placeholder>
              <w:docPart w:val="AF3A3DD500A845E398F2FF8DBEABD473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B56BF8" w14:textId="77777777" w:rsidR="006A2455" w:rsidRDefault="006A2455" w:rsidP="006A2455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105938418"/>
            <w:placeholder>
              <w:docPart w:val="DC17DE52B1D246C4AD9CEEE41074E75A"/>
            </w:placeholder>
            <w:showingPlcHdr/>
            <w:text/>
          </w:sdtPr>
          <w:sdtContent>
            <w:tc>
              <w:tcPr>
                <w:tcW w:w="29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FBC616" w14:textId="77777777" w:rsidR="006A2455" w:rsidRDefault="006A2455" w:rsidP="006A2455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B0E49" w14:textId="77777777" w:rsidR="006A2455" w:rsidRDefault="00000000" w:rsidP="006A2455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797657113"/>
                <w:placeholder>
                  <w:docPart w:val="85EB2D41F67D4CFE971F66F24894F7BA"/>
                </w:placeholder>
                <w:showingPlcHdr/>
              </w:sdtPr>
              <w:sdtContent>
                <w:r w:rsidR="006A2455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6A2455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C4BC96" w:themeColor="background2" w:themeShade="BF"/>
              <w:szCs w:val="24"/>
            </w:rPr>
            <w:id w:val="1328558363"/>
            <w:placeholder>
              <w:docPart w:val="8F76AB7CC27345618FCCF76AC0120527"/>
            </w:placeholder>
            <w:showingPlcHdr/>
          </w:sdtPr>
          <w:sdtContent>
            <w:tc>
              <w:tcPr>
                <w:tcW w:w="7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B8FED9F" w14:textId="77777777" w:rsidR="006A2455" w:rsidRDefault="006A2455" w:rsidP="006A2455">
                <w:pPr>
                  <w:jc w:val="center"/>
                  <w:rPr>
                    <w:rFonts w:cstheme="minorHAnsi"/>
                    <w:color w:val="C4BC96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C434" w14:textId="1F9CE6F9" w:rsidR="006A2455" w:rsidRDefault="00000000" w:rsidP="006A2455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36121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 w:rsidRPr="00D44476">
              <w:rPr>
                <w:rFonts w:cstheme="minorHAnsi"/>
                <w:szCs w:val="24"/>
                <w:lang w:bidi="ar-JO"/>
              </w:rPr>
              <w:t xml:space="preserve"> </w:t>
            </w:r>
            <w:r w:rsidR="00DC776F">
              <w:rPr>
                <w:rFonts w:cstheme="minorHAnsi"/>
                <w:szCs w:val="24"/>
                <w:lang w:bidi="ar-JO"/>
              </w:rPr>
              <w:t xml:space="preserve">Core    </w:t>
            </w:r>
            <w:r w:rsidR="00DC776F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82109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 xml:space="preserve">Elec         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746100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776F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C776F">
              <w:rPr>
                <w:rFonts w:cstheme="minorHAnsi"/>
                <w:szCs w:val="24"/>
                <w:lang w:bidi="ar-JO"/>
              </w:rPr>
              <w:t>Out</w:t>
            </w:r>
          </w:p>
        </w:tc>
      </w:tr>
    </w:tbl>
    <w:p w14:paraId="7C60083D" w14:textId="77777777" w:rsidR="006A2455" w:rsidRDefault="006A2455" w:rsidP="00D068BF">
      <w:pPr>
        <w:spacing w:after="0"/>
        <w:rPr>
          <w:sz w:val="24"/>
          <w:szCs w:val="24"/>
        </w:rPr>
      </w:pPr>
    </w:p>
    <w:p w14:paraId="2A6A2588" w14:textId="0C3B42C4" w:rsidR="00453C7D" w:rsidRPr="00BF1371" w:rsidRDefault="00453C7D" w:rsidP="00E935E9">
      <w:pPr>
        <w:rPr>
          <w:sz w:val="24"/>
          <w:szCs w:val="24"/>
        </w:rPr>
      </w:pP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1039"/>
        <w:gridCol w:w="4988"/>
        <w:gridCol w:w="600"/>
        <w:gridCol w:w="1973"/>
      </w:tblGrid>
      <w:tr w:rsidR="006A2455" w:rsidRPr="00DD400E" w14:paraId="17B6B358" w14:textId="77777777" w:rsidTr="00E921B4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2274A9F4" w14:textId="77777777" w:rsidR="006A2455" w:rsidRPr="00DD400E" w:rsidRDefault="006A2455" w:rsidP="001A5C34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1" w:name="_Hlk190086272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70A8C4B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158E85FB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2FAF5BC1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70B038B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5C93DDC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7FF04659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55FD3C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84B6861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A2455" w:rsidRPr="00DD400E" w14:paraId="384C6586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FC7C0F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6D4193B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07CD069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5F817A9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05488FC8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4BC0A37A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tr w:rsidR="006A2455" w:rsidRPr="00DD400E" w14:paraId="25D3680F" w14:textId="77777777" w:rsidTr="00E921B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5DF963A" w14:textId="77777777" w:rsidR="006A2455" w:rsidRPr="00DD400E" w:rsidRDefault="006A2455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4D93130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1E4DB2DC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0E519916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A4BBB8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0665E6BD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700625BD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B6A8BD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184002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A2455" w:rsidRPr="00DD400E" w14:paraId="4F45E895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6E2BA9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31C571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614513D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321647AA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BC81F9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6770039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tr w:rsidR="006A2455" w:rsidRPr="00DD400E" w14:paraId="0CC51733" w14:textId="77777777" w:rsidTr="00E921B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7F86F39" w14:textId="77777777" w:rsidR="006A2455" w:rsidRPr="00DD400E" w:rsidRDefault="006A2455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20CFC868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5E480A6E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377C7F91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017AEF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279FC60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6727CE9A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E36A54F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170940D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66EC941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1CF9CFE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6A9CECC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2B6F47F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bookmarkEnd w:id="1"/>
    </w:tbl>
    <w:p w14:paraId="11025E00" w14:textId="3CE45343" w:rsidR="006879C2" w:rsidRPr="00D810F0" w:rsidRDefault="006879C2" w:rsidP="00E935A6">
      <w:pPr>
        <w:rPr>
          <w:sz w:val="24"/>
          <w:szCs w:val="24"/>
        </w:rPr>
      </w:pPr>
    </w:p>
    <w:sectPr w:rsidR="006879C2" w:rsidRPr="00D810F0" w:rsidSect="00C50821">
      <w:headerReference w:type="default" r:id="rId11"/>
      <w:headerReference w:type="first" r:id="rId12"/>
      <w:footerReference w:type="first" r:id="rId13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69B76" w14:textId="77777777" w:rsidR="00132744" w:rsidRDefault="00132744" w:rsidP="00BF3B2A">
      <w:pPr>
        <w:spacing w:after="0" w:line="240" w:lineRule="auto"/>
      </w:pPr>
      <w:r>
        <w:separator/>
      </w:r>
    </w:p>
  </w:endnote>
  <w:endnote w:type="continuationSeparator" w:id="0">
    <w:p w14:paraId="57A00417" w14:textId="77777777" w:rsidR="00132744" w:rsidRDefault="00132744" w:rsidP="00BF3B2A">
      <w:pPr>
        <w:spacing w:after="0" w:line="240" w:lineRule="auto"/>
      </w:pPr>
      <w:r>
        <w:continuationSeparator/>
      </w:r>
    </w:p>
  </w:endnote>
  <w:endnote w:type="continuationNotice" w:id="1">
    <w:p w14:paraId="4A968507" w14:textId="77777777" w:rsidR="00132744" w:rsidRDefault="001327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95749C" w14:paraId="26DE3307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37CE634F" w14:textId="77777777" w:rsidR="0095749C" w:rsidRPr="00631AE0" w:rsidRDefault="0095749C" w:rsidP="0095749C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03C4903D" w14:textId="77777777" w:rsidR="0095749C" w:rsidRPr="00631AE0" w:rsidRDefault="0095749C" w:rsidP="0095749C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0</w:t>
          </w:r>
          <w:r>
            <w:rPr>
              <w:rFonts w:asciiTheme="majorBidi" w:hAnsiTheme="majorBidi" w:cstheme="majorBidi"/>
              <w:sz w:val="28"/>
              <w:szCs w:val="28"/>
            </w:rPr>
            <w:t>0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BFBFBF" w:themeColor="background1" w:themeShade="BF"/>
      </w:rPr>
      <w:alias w:val="Keywords"/>
      <w:tag w:val=""/>
      <w:id w:val="325714628"/>
      <w:placeholder>
        <w:docPart w:val="6B1A02E2CAC545CC87EE367B63ED855A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74B56BDF" w14:textId="29F3DF13" w:rsidR="00BC64C9" w:rsidRPr="006A2455" w:rsidRDefault="006A2455" w:rsidP="006A2455">
        <w:pPr>
          <w:pStyle w:val="Footer"/>
          <w:jc w:val="center"/>
          <w:rPr>
            <w:color w:val="BFBFBF" w:themeColor="background1" w:themeShade="BF"/>
          </w:rPr>
        </w:pPr>
        <w:r w:rsidRPr="006A2455">
          <w:rPr>
            <w:color w:val="BFBFBF" w:themeColor="background1" w:themeShade="BF"/>
          </w:rPr>
          <w:t>GS-0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2A927" w14:textId="77777777" w:rsidR="00132744" w:rsidRDefault="00132744" w:rsidP="00BF3B2A">
      <w:pPr>
        <w:spacing w:after="0" w:line="240" w:lineRule="auto"/>
      </w:pPr>
      <w:r>
        <w:separator/>
      </w:r>
    </w:p>
  </w:footnote>
  <w:footnote w:type="continuationSeparator" w:id="0">
    <w:p w14:paraId="505467A4" w14:textId="77777777" w:rsidR="00132744" w:rsidRDefault="00132744" w:rsidP="00BF3B2A">
      <w:pPr>
        <w:spacing w:after="0" w:line="240" w:lineRule="auto"/>
      </w:pPr>
      <w:r>
        <w:continuationSeparator/>
      </w:r>
    </w:p>
  </w:footnote>
  <w:footnote w:type="continuationNotice" w:id="1">
    <w:p w14:paraId="4113B3F7" w14:textId="77777777" w:rsidR="00132744" w:rsidRDefault="001327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25E7D" w14:textId="1F43B7F7" w:rsidR="00D971E9" w:rsidRPr="00E81D1D" w:rsidRDefault="00B85D91" w:rsidP="000212D3">
    <w:pPr>
      <w:pStyle w:val="Header"/>
      <w:tabs>
        <w:tab w:val="clear" w:pos="9026"/>
        <w:tab w:val="right" w:pos="8910"/>
      </w:tabs>
      <w:spacing w:after="120"/>
      <w:ind w:right="-331"/>
      <w:jc w:val="right"/>
    </w:pPr>
    <w:r>
      <w:rPr>
        <w:noProof/>
      </w:rPr>
      <w:t xml:space="preserve"> </w:t>
    </w:r>
    <w:r w:rsidRPr="00FE30D7">
      <w:rPr>
        <w:sz w:val="23"/>
        <w:szCs w:val="23"/>
      </w:rPr>
      <w:t xml:space="preserve"> </w:t>
    </w:r>
    <w:sdt>
      <w:sdtPr>
        <w:rPr>
          <w:sz w:val="23"/>
          <w:szCs w:val="23"/>
        </w:rPr>
        <w:alias w:val="Title"/>
        <w:tag w:val=""/>
        <w:id w:val="-512302530"/>
        <w:placeholder>
          <w:docPart w:val="02549AA42EEB4FE79868771702E14EC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8328D">
          <w:rPr>
            <w:sz w:val="23"/>
            <w:szCs w:val="23"/>
          </w:rPr>
          <w:t>CHANGE OF TRACK REQUES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C50821" w14:paraId="6B98B750" w14:textId="77777777" w:rsidTr="00483C75">
      <w:trPr>
        <w:trHeight w:val="858"/>
        <w:jc w:val="center"/>
      </w:trPr>
      <w:tc>
        <w:tcPr>
          <w:tcW w:w="4807" w:type="dxa"/>
          <w:vAlign w:val="bottom"/>
        </w:tcPr>
        <w:p w14:paraId="79D9F8C4" w14:textId="77777777" w:rsidR="00C50821" w:rsidRPr="0023314A" w:rsidRDefault="00C50821" w:rsidP="00C5082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3A29820C" w14:textId="77777777" w:rsidR="00C50821" w:rsidRPr="00270BD9" w:rsidRDefault="00C50821" w:rsidP="00C50821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56ED029" w14:textId="77777777" w:rsidR="00C50821" w:rsidRDefault="00C50821" w:rsidP="00C50821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1DAC9FD" wp14:editId="41838FF4">
                <wp:extent cx="1800000" cy="1257612"/>
                <wp:effectExtent l="0" t="0" r="0" b="0"/>
                <wp:docPr id="8" name="Picture 8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734B1DF" w14:textId="77777777" w:rsidR="00C50821" w:rsidRPr="00061A81" w:rsidRDefault="00C50821" w:rsidP="00C50821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C50821" w:rsidRPr="00417AD9" w14:paraId="6979D484" w14:textId="77777777" w:rsidTr="00483C75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5CBD6934" w14:textId="79E00BF9" w:rsidR="00C50821" w:rsidRPr="00417AD9" w:rsidRDefault="00453C7D" w:rsidP="00C5082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CHANGE OF TRACK REQUEST</w:t>
          </w:r>
        </w:p>
      </w:tc>
    </w:tr>
  </w:tbl>
  <w:p w14:paraId="4A406B98" w14:textId="77777777" w:rsidR="00BC64C9" w:rsidRDefault="00BC64C9" w:rsidP="00E972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84328"/>
    <w:multiLevelType w:val="hybridMultilevel"/>
    <w:tmpl w:val="A56A7F40"/>
    <w:lvl w:ilvl="0" w:tplc="87809842">
      <w:start w:val="1"/>
      <w:numFmt w:val="upperLetter"/>
      <w:lvlText w:val="%1."/>
      <w:lvlJc w:val="left"/>
      <w:pPr>
        <w:ind w:left="1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55" w:hanging="360"/>
      </w:pPr>
    </w:lvl>
    <w:lvl w:ilvl="2" w:tplc="0409001B" w:tentative="1">
      <w:start w:val="1"/>
      <w:numFmt w:val="lowerRoman"/>
      <w:lvlText w:val="%3."/>
      <w:lvlJc w:val="right"/>
      <w:pPr>
        <w:ind w:left="1575" w:hanging="180"/>
      </w:pPr>
    </w:lvl>
    <w:lvl w:ilvl="3" w:tplc="0409000F" w:tentative="1">
      <w:start w:val="1"/>
      <w:numFmt w:val="decimal"/>
      <w:lvlText w:val="%4."/>
      <w:lvlJc w:val="left"/>
      <w:pPr>
        <w:ind w:left="2295" w:hanging="360"/>
      </w:pPr>
    </w:lvl>
    <w:lvl w:ilvl="4" w:tplc="04090019" w:tentative="1">
      <w:start w:val="1"/>
      <w:numFmt w:val="lowerLetter"/>
      <w:lvlText w:val="%5."/>
      <w:lvlJc w:val="left"/>
      <w:pPr>
        <w:ind w:left="3015" w:hanging="360"/>
      </w:pPr>
    </w:lvl>
    <w:lvl w:ilvl="5" w:tplc="0409001B" w:tentative="1">
      <w:start w:val="1"/>
      <w:numFmt w:val="lowerRoman"/>
      <w:lvlText w:val="%6."/>
      <w:lvlJc w:val="right"/>
      <w:pPr>
        <w:ind w:left="3735" w:hanging="180"/>
      </w:pPr>
    </w:lvl>
    <w:lvl w:ilvl="6" w:tplc="0409000F" w:tentative="1">
      <w:start w:val="1"/>
      <w:numFmt w:val="decimal"/>
      <w:lvlText w:val="%7."/>
      <w:lvlJc w:val="left"/>
      <w:pPr>
        <w:ind w:left="4455" w:hanging="360"/>
      </w:pPr>
    </w:lvl>
    <w:lvl w:ilvl="7" w:tplc="04090019" w:tentative="1">
      <w:start w:val="1"/>
      <w:numFmt w:val="lowerLetter"/>
      <w:lvlText w:val="%8."/>
      <w:lvlJc w:val="left"/>
      <w:pPr>
        <w:ind w:left="5175" w:hanging="360"/>
      </w:pPr>
    </w:lvl>
    <w:lvl w:ilvl="8" w:tplc="0409001B" w:tentative="1">
      <w:start w:val="1"/>
      <w:numFmt w:val="lowerRoman"/>
      <w:lvlText w:val="%9."/>
      <w:lvlJc w:val="right"/>
      <w:pPr>
        <w:ind w:left="5895" w:hanging="180"/>
      </w:pPr>
    </w:lvl>
  </w:abstractNum>
  <w:abstractNum w:abstractNumId="1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27ECB"/>
    <w:multiLevelType w:val="hybridMultilevel"/>
    <w:tmpl w:val="FA007CA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E37FB"/>
    <w:multiLevelType w:val="hybridMultilevel"/>
    <w:tmpl w:val="D03C4768"/>
    <w:lvl w:ilvl="0" w:tplc="0409000F">
      <w:start w:val="1"/>
      <w:numFmt w:val="decimal"/>
      <w:lvlText w:val="%1."/>
      <w:lvlJc w:val="left"/>
      <w:pPr>
        <w:ind w:left="1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55" w:hanging="360"/>
      </w:pPr>
    </w:lvl>
    <w:lvl w:ilvl="2" w:tplc="0409001B" w:tentative="1">
      <w:start w:val="1"/>
      <w:numFmt w:val="lowerRoman"/>
      <w:lvlText w:val="%3."/>
      <w:lvlJc w:val="right"/>
      <w:pPr>
        <w:ind w:left="1575" w:hanging="180"/>
      </w:pPr>
    </w:lvl>
    <w:lvl w:ilvl="3" w:tplc="0409000F" w:tentative="1">
      <w:start w:val="1"/>
      <w:numFmt w:val="decimal"/>
      <w:lvlText w:val="%4."/>
      <w:lvlJc w:val="left"/>
      <w:pPr>
        <w:ind w:left="2295" w:hanging="360"/>
      </w:pPr>
    </w:lvl>
    <w:lvl w:ilvl="4" w:tplc="04090019" w:tentative="1">
      <w:start w:val="1"/>
      <w:numFmt w:val="lowerLetter"/>
      <w:lvlText w:val="%5."/>
      <w:lvlJc w:val="left"/>
      <w:pPr>
        <w:ind w:left="3015" w:hanging="360"/>
      </w:pPr>
    </w:lvl>
    <w:lvl w:ilvl="5" w:tplc="0409001B" w:tentative="1">
      <w:start w:val="1"/>
      <w:numFmt w:val="lowerRoman"/>
      <w:lvlText w:val="%6."/>
      <w:lvlJc w:val="right"/>
      <w:pPr>
        <w:ind w:left="3735" w:hanging="180"/>
      </w:pPr>
    </w:lvl>
    <w:lvl w:ilvl="6" w:tplc="0409000F" w:tentative="1">
      <w:start w:val="1"/>
      <w:numFmt w:val="decimal"/>
      <w:lvlText w:val="%7."/>
      <w:lvlJc w:val="left"/>
      <w:pPr>
        <w:ind w:left="4455" w:hanging="360"/>
      </w:pPr>
    </w:lvl>
    <w:lvl w:ilvl="7" w:tplc="04090019" w:tentative="1">
      <w:start w:val="1"/>
      <w:numFmt w:val="lowerLetter"/>
      <w:lvlText w:val="%8."/>
      <w:lvlJc w:val="left"/>
      <w:pPr>
        <w:ind w:left="5175" w:hanging="360"/>
      </w:pPr>
    </w:lvl>
    <w:lvl w:ilvl="8" w:tplc="0409001B" w:tentative="1">
      <w:start w:val="1"/>
      <w:numFmt w:val="lowerRoman"/>
      <w:lvlText w:val="%9."/>
      <w:lvlJc w:val="right"/>
      <w:pPr>
        <w:ind w:left="5895" w:hanging="180"/>
      </w:pPr>
    </w:lvl>
  </w:abstractNum>
  <w:abstractNum w:abstractNumId="9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046559">
    <w:abstractNumId w:val="5"/>
  </w:num>
  <w:num w:numId="2" w16cid:durableId="791292421">
    <w:abstractNumId w:val="9"/>
  </w:num>
  <w:num w:numId="3" w16cid:durableId="1091582352">
    <w:abstractNumId w:val="7"/>
  </w:num>
  <w:num w:numId="4" w16cid:durableId="556160445">
    <w:abstractNumId w:val="4"/>
  </w:num>
  <w:num w:numId="5" w16cid:durableId="882516751">
    <w:abstractNumId w:val="2"/>
  </w:num>
  <w:num w:numId="6" w16cid:durableId="675965985">
    <w:abstractNumId w:val="6"/>
  </w:num>
  <w:num w:numId="7" w16cid:durableId="156576439">
    <w:abstractNumId w:val="1"/>
  </w:num>
  <w:num w:numId="8" w16cid:durableId="755056328">
    <w:abstractNumId w:val="3"/>
  </w:num>
  <w:num w:numId="9" w16cid:durableId="461191232">
    <w:abstractNumId w:val="0"/>
  </w:num>
  <w:num w:numId="10" w16cid:durableId="764418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formsDesign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0FAKpzpfEtAAAA"/>
  </w:docVars>
  <w:rsids>
    <w:rsidRoot w:val="003F5C98"/>
    <w:rsid w:val="0000320D"/>
    <w:rsid w:val="00016EB4"/>
    <w:rsid w:val="000212D3"/>
    <w:rsid w:val="00023AAA"/>
    <w:rsid w:val="000269F7"/>
    <w:rsid w:val="00031B5C"/>
    <w:rsid w:val="000446CB"/>
    <w:rsid w:val="00047BA3"/>
    <w:rsid w:val="0005670D"/>
    <w:rsid w:val="00063832"/>
    <w:rsid w:val="00063FC0"/>
    <w:rsid w:val="00073183"/>
    <w:rsid w:val="00075837"/>
    <w:rsid w:val="00083E11"/>
    <w:rsid w:val="00092D85"/>
    <w:rsid w:val="0009719A"/>
    <w:rsid w:val="0009778A"/>
    <w:rsid w:val="000A736B"/>
    <w:rsid w:val="000B34EA"/>
    <w:rsid w:val="000B72EA"/>
    <w:rsid w:val="000C23A4"/>
    <w:rsid w:val="000D66EC"/>
    <w:rsid w:val="000F608E"/>
    <w:rsid w:val="000F7CA8"/>
    <w:rsid w:val="0010218C"/>
    <w:rsid w:val="0010252C"/>
    <w:rsid w:val="00113671"/>
    <w:rsid w:val="001270F2"/>
    <w:rsid w:val="00132744"/>
    <w:rsid w:val="001341F0"/>
    <w:rsid w:val="00137FCB"/>
    <w:rsid w:val="00141625"/>
    <w:rsid w:val="0015000C"/>
    <w:rsid w:val="001541E5"/>
    <w:rsid w:val="00155AED"/>
    <w:rsid w:val="001564C0"/>
    <w:rsid w:val="00172072"/>
    <w:rsid w:val="00186C8B"/>
    <w:rsid w:val="0019358A"/>
    <w:rsid w:val="00197EDF"/>
    <w:rsid w:val="001A1ECF"/>
    <w:rsid w:val="001A56E0"/>
    <w:rsid w:val="001B0275"/>
    <w:rsid w:val="001B5222"/>
    <w:rsid w:val="001B6B9B"/>
    <w:rsid w:val="001C234D"/>
    <w:rsid w:val="001D12A8"/>
    <w:rsid w:val="001D7F8D"/>
    <w:rsid w:val="001E07BB"/>
    <w:rsid w:val="001E58CC"/>
    <w:rsid w:val="001F60E9"/>
    <w:rsid w:val="002140B4"/>
    <w:rsid w:val="002178E2"/>
    <w:rsid w:val="00224946"/>
    <w:rsid w:val="00226AC8"/>
    <w:rsid w:val="00235A58"/>
    <w:rsid w:val="0024282F"/>
    <w:rsid w:val="00252F61"/>
    <w:rsid w:val="00256070"/>
    <w:rsid w:val="00257040"/>
    <w:rsid w:val="0026094E"/>
    <w:rsid w:val="00287BF3"/>
    <w:rsid w:val="00292AD5"/>
    <w:rsid w:val="00294561"/>
    <w:rsid w:val="002A1F1E"/>
    <w:rsid w:val="002B35F5"/>
    <w:rsid w:val="002B3600"/>
    <w:rsid w:val="002B3CAB"/>
    <w:rsid w:val="002B7520"/>
    <w:rsid w:val="002C1397"/>
    <w:rsid w:val="002C1ED0"/>
    <w:rsid w:val="002C23B8"/>
    <w:rsid w:val="002C479B"/>
    <w:rsid w:val="002D43CB"/>
    <w:rsid w:val="002F4CAF"/>
    <w:rsid w:val="002F7787"/>
    <w:rsid w:val="00303F0E"/>
    <w:rsid w:val="00316A08"/>
    <w:rsid w:val="0033579E"/>
    <w:rsid w:val="00353EF0"/>
    <w:rsid w:val="00356468"/>
    <w:rsid w:val="00363CCC"/>
    <w:rsid w:val="00365BF2"/>
    <w:rsid w:val="00366E5C"/>
    <w:rsid w:val="00371561"/>
    <w:rsid w:val="003719B2"/>
    <w:rsid w:val="00371C29"/>
    <w:rsid w:val="003720A8"/>
    <w:rsid w:val="00373282"/>
    <w:rsid w:val="00374D11"/>
    <w:rsid w:val="00375D26"/>
    <w:rsid w:val="00394DB8"/>
    <w:rsid w:val="0039637A"/>
    <w:rsid w:val="003976BD"/>
    <w:rsid w:val="00397EF3"/>
    <w:rsid w:val="003B3539"/>
    <w:rsid w:val="003B5415"/>
    <w:rsid w:val="003D1759"/>
    <w:rsid w:val="003D60A1"/>
    <w:rsid w:val="003E74FF"/>
    <w:rsid w:val="003F2494"/>
    <w:rsid w:val="003F5C98"/>
    <w:rsid w:val="0041698B"/>
    <w:rsid w:val="00421968"/>
    <w:rsid w:val="004231DA"/>
    <w:rsid w:val="00425686"/>
    <w:rsid w:val="0043670B"/>
    <w:rsid w:val="00437E35"/>
    <w:rsid w:val="00453C7D"/>
    <w:rsid w:val="0047050E"/>
    <w:rsid w:val="0047562A"/>
    <w:rsid w:val="00481364"/>
    <w:rsid w:val="00483C75"/>
    <w:rsid w:val="00490E0E"/>
    <w:rsid w:val="00491420"/>
    <w:rsid w:val="00492B4C"/>
    <w:rsid w:val="00494F4D"/>
    <w:rsid w:val="004B67EB"/>
    <w:rsid w:val="004D7EE0"/>
    <w:rsid w:val="00523275"/>
    <w:rsid w:val="00544519"/>
    <w:rsid w:val="0054493C"/>
    <w:rsid w:val="005536DB"/>
    <w:rsid w:val="00577EF4"/>
    <w:rsid w:val="0058446F"/>
    <w:rsid w:val="00591BA1"/>
    <w:rsid w:val="00591F1A"/>
    <w:rsid w:val="005A0829"/>
    <w:rsid w:val="005A1F15"/>
    <w:rsid w:val="005B5493"/>
    <w:rsid w:val="005D040E"/>
    <w:rsid w:val="005D2A8E"/>
    <w:rsid w:val="005E0DBE"/>
    <w:rsid w:val="005E49E3"/>
    <w:rsid w:val="005E64D0"/>
    <w:rsid w:val="005F074A"/>
    <w:rsid w:val="005F3794"/>
    <w:rsid w:val="005F731F"/>
    <w:rsid w:val="00606ADA"/>
    <w:rsid w:val="00621A02"/>
    <w:rsid w:val="00625BAA"/>
    <w:rsid w:val="006314E1"/>
    <w:rsid w:val="00633325"/>
    <w:rsid w:val="0064348C"/>
    <w:rsid w:val="00644929"/>
    <w:rsid w:val="00664906"/>
    <w:rsid w:val="00682EE1"/>
    <w:rsid w:val="00684426"/>
    <w:rsid w:val="006879C2"/>
    <w:rsid w:val="006920CC"/>
    <w:rsid w:val="00694154"/>
    <w:rsid w:val="0069439B"/>
    <w:rsid w:val="00697438"/>
    <w:rsid w:val="006A1245"/>
    <w:rsid w:val="006A2455"/>
    <w:rsid w:val="006C1C70"/>
    <w:rsid w:val="006C3A74"/>
    <w:rsid w:val="006D18A4"/>
    <w:rsid w:val="006D5E11"/>
    <w:rsid w:val="006E6AAA"/>
    <w:rsid w:val="006F2B86"/>
    <w:rsid w:val="006F4FDA"/>
    <w:rsid w:val="006F572B"/>
    <w:rsid w:val="007008EA"/>
    <w:rsid w:val="007036DC"/>
    <w:rsid w:val="00710F6F"/>
    <w:rsid w:val="00713AC6"/>
    <w:rsid w:val="00720FBE"/>
    <w:rsid w:val="007327EC"/>
    <w:rsid w:val="00733D48"/>
    <w:rsid w:val="00746546"/>
    <w:rsid w:val="0075072E"/>
    <w:rsid w:val="00750EA0"/>
    <w:rsid w:val="00771179"/>
    <w:rsid w:val="007772CA"/>
    <w:rsid w:val="007A2961"/>
    <w:rsid w:val="007A59DF"/>
    <w:rsid w:val="007B13BA"/>
    <w:rsid w:val="007D1F1E"/>
    <w:rsid w:val="007D330C"/>
    <w:rsid w:val="007E3CBC"/>
    <w:rsid w:val="007E53FA"/>
    <w:rsid w:val="00800B17"/>
    <w:rsid w:val="00802E18"/>
    <w:rsid w:val="008037F2"/>
    <w:rsid w:val="0081175F"/>
    <w:rsid w:val="00813BD8"/>
    <w:rsid w:val="0081484A"/>
    <w:rsid w:val="008225E6"/>
    <w:rsid w:val="008300BD"/>
    <w:rsid w:val="00847D5F"/>
    <w:rsid w:val="008502C7"/>
    <w:rsid w:val="008872A9"/>
    <w:rsid w:val="00895D90"/>
    <w:rsid w:val="00897C49"/>
    <w:rsid w:val="008A1D8B"/>
    <w:rsid w:val="008A3DD3"/>
    <w:rsid w:val="008A7A80"/>
    <w:rsid w:val="008C0CB2"/>
    <w:rsid w:val="008C1B8A"/>
    <w:rsid w:val="008C2036"/>
    <w:rsid w:val="008E2A31"/>
    <w:rsid w:val="008E44A8"/>
    <w:rsid w:val="008F35D6"/>
    <w:rsid w:val="008F7681"/>
    <w:rsid w:val="00900369"/>
    <w:rsid w:val="00900571"/>
    <w:rsid w:val="009013CE"/>
    <w:rsid w:val="00910D7F"/>
    <w:rsid w:val="009123C3"/>
    <w:rsid w:val="00913CFD"/>
    <w:rsid w:val="009157AE"/>
    <w:rsid w:val="00916990"/>
    <w:rsid w:val="009275CF"/>
    <w:rsid w:val="00934C68"/>
    <w:rsid w:val="009356DD"/>
    <w:rsid w:val="00953C79"/>
    <w:rsid w:val="0095749C"/>
    <w:rsid w:val="00963D8D"/>
    <w:rsid w:val="00981EAC"/>
    <w:rsid w:val="009836FD"/>
    <w:rsid w:val="00992F4D"/>
    <w:rsid w:val="009B183F"/>
    <w:rsid w:val="009B5DC1"/>
    <w:rsid w:val="009B71FC"/>
    <w:rsid w:val="009C010D"/>
    <w:rsid w:val="009C5F69"/>
    <w:rsid w:val="009F1801"/>
    <w:rsid w:val="009F6F96"/>
    <w:rsid w:val="00A1452B"/>
    <w:rsid w:val="00A21863"/>
    <w:rsid w:val="00A24C74"/>
    <w:rsid w:val="00A2770B"/>
    <w:rsid w:val="00A35642"/>
    <w:rsid w:val="00A37840"/>
    <w:rsid w:val="00A432D4"/>
    <w:rsid w:val="00A44470"/>
    <w:rsid w:val="00A50794"/>
    <w:rsid w:val="00A567B8"/>
    <w:rsid w:val="00A61231"/>
    <w:rsid w:val="00A620DD"/>
    <w:rsid w:val="00A71562"/>
    <w:rsid w:val="00A8328D"/>
    <w:rsid w:val="00A837AA"/>
    <w:rsid w:val="00A91EE4"/>
    <w:rsid w:val="00AA0F2F"/>
    <w:rsid w:val="00AA2591"/>
    <w:rsid w:val="00AB6298"/>
    <w:rsid w:val="00AB74C3"/>
    <w:rsid w:val="00AC0672"/>
    <w:rsid w:val="00AC16BB"/>
    <w:rsid w:val="00AC1CEF"/>
    <w:rsid w:val="00AD7C11"/>
    <w:rsid w:val="00AE63C1"/>
    <w:rsid w:val="00AE76A9"/>
    <w:rsid w:val="00AF43D5"/>
    <w:rsid w:val="00B02C90"/>
    <w:rsid w:val="00B04AC0"/>
    <w:rsid w:val="00B10999"/>
    <w:rsid w:val="00B13062"/>
    <w:rsid w:val="00B1632B"/>
    <w:rsid w:val="00B34AA5"/>
    <w:rsid w:val="00B37E5E"/>
    <w:rsid w:val="00B41F3C"/>
    <w:rsid w:val="00B52C48"/>
    <w:rsid w:val="00B61F51"/>
    <w:rsid w:val="00B6260E"/>
    <w:rsid w:val="00B85D91"/>
    <w:rsid w:val="00B96C41"/>
    <w:rsid w:val="00BC64C9"/>
    <w:rsid w:val="00BC7A1B"/>
    <w:rsid w:val="00BD0EBE"/>
    <w:rsid w:val="00BF1371"/>
    <w:rsid w:val="00BF2B71"/>
    <w:rsid w:val="00BF3540"/>
    <w:rsid w:val="00BF3B2A"/>
    <w:rsid w:val="00BF4899"/>
    <w:rsid w:val="00C127BC"/>
    <w:rsid w:val="00C27FAD"/>
    <w:rsid w:val="00C32252"/>
    <w:rsid w:val="00C43E90"/>
    <w:rsid w:val="00C50821"/>
    <w:rsid w:val="00C54C17"/>
    <w:rsid w:val="00C56F3D"/>
    <w:rsid w:val="00C64F36"/>
    <w:rsid w:val="00C65ACF"/>
    <w:rsid w:val="00C83BF1"/>
    <w:rsid w:val="00C944CB"/>
    <w:rsid w:val="00CA0757"/>
    <w:rsid w:val="00CA4334"/>
    <w:rsid w:val="00CA5B38"/>
    <w:rsid w:val="00CB55CE"/>
    <w:rsid w:val="00CC5813"/>
    <w:rsid w:val="00CD0F3A"/>
    <w:rsid w:val="00CD712B"/>
    <w:rsid w:val="00CE1E3A"/>
    <w:rsid w:val="00CE706A"/>
    <w:rsid w:val="00D068BF"/>
    <w:rsid w:val="00D10100"/>
    <w:rsid w:val="00D30133"/>
    <w:rsid w:val="00D30CD6"/>
    <w:rsid w:val="00D328C1"/>
    <w:rsid w:val="00D3355D"/>
    <w:rsid w:val="00D37615"/>
    <w:rsid w:val="00D516C3"/>
    <w:rsid w:val="00D52BE2"/>
    <w:rsid w:val="00D6038E"/>
    <w:rsid w:val="00D61C6F"/>
    <w:rsid w:val="00D641FA"/>
    <w:rsid w:val="00D74D95"/>
    <w:rsid w:val="00D810F0"/>
    <w:rsid w:val="00D84A3B"/>
    <w:rsid w:val="00D864CE"/>
    <w:rsid w:val="00D86B08"/>
    <w:rsid w:val="00D91817"/>
    <w:rsid w:val="00D94F0D"/>
    <w:rsid w:val="00D971E9"/>
    <w:rsid w:val="00DA116E"/>
    <w:rsid w:val="00DA7B01"/>
    <w:rsid w:val="00DC2D1B"/>
    <w:rsid w:val="00DC776F"/>
    <w:rsid w:val="00DD5AF0"/>
    <w:rsid w:val="00DF06F6"/>
    <w:rsid w:val="00DF5568"/>
    <w:rsid w:val="00E04A6D"/>
    <w:rsid w:val="00E062E0"/>
    <w:rsid w:val="00E07570"/>
    <w:rsid w:val="00E1017D"/>
    <w:rsid w:val="00E11F39"/>
    <w:rsid w:val="00E13BE9"/>
    <w:rsid w:val="00E36DC2"/>
    <w:rsid w:val="00E3766A"/>
    <w:rsid w:val="00E40A77"/>
    <w:rsid w:val="00E4189B"/>
    <w:rsid w:val="00E41BC7"/>
    <w:rsid w:val="00E41D18"/>
    <w:rsid w:val="00E45F43"/>
    <w:rsid w:val="00E472A7"/>
    <w:rsid w:val="00E53C1D"/>
    <w:rsid w:val="00E554C8"/>
    <w:rsid w:val="00E7017E"/>
    <w:rsid w:val="00E74643"/>
    <w:rsid w:val="00E76DE5"/>
    <w:rsid w:val="00E7777E"/>
    <w:rsid w:val="00E77EF5"/>
    <w:rsid w:val="00E81D1D"/>
    <w:rsid w:val="00E83A09"/>
    <w:rsid w:val="00E91FEF"/>
    <w:rsid w:val="00E921B4"/>
    <w:rsid w:val="00E935A6"/>
    <w:rsid w:val="00E935E9"/>
    <w:rsid w:val="00E97227"/>
    <w:rsid w:val="00EA17EF"/>
    <w:rsid w:val="00EA18B3"/>
    <w:rsid w:val="00EA6545"/>
    <w:rsid w:val="00EA6B02"/>
    <w:rsid w:val="00EB224F"/>
    <w:rsid w:val="00EC13CE"/>
    <w:rsid w:val="00EC3D8C"/>
    <w:rsid w:val="00EE198A"/>
    <w:rsid w:val="00EE1C51"/>
    <w:rsid w:val="00EE26E8"/>
    <w:rsid w:val="00EE6755"/>
    <w:rsid w:val="00F01CFE"/>
    <w:rsid w:val="00F02F39"/>
    <w:rsid w:val="00F0333F"/>
    <w:rsid w:val="00F0557B"/>
    <w:rsid w:val="00F126B6"/>
    <w:rsid w:val="00F1373F"/>
    <w:rsid w:val="00F2337D"/>
    <w:rsid w:val="00F24FBA"/>
    <w:rsid w:val="00F311BB"/>
    <w:rsid w:val="00F3261F"/>
    <w:rsid w:val="00F36929"/>
    <w:rsid w:val="00F60F0F"/>
    <w:rsid w:val="00F84788"/>
    <w:rsid w:val="00F92135"/>
    <w:rsid w:val="00FA5D63"/>
    <w:rsid w:val="00FC6032"/>
    <w:rsid w:val="00FE291D"/>
    <w:rsid w:val="00FE30D7"/>
    <w:rsid w:val="00FE4EB3"/>
    <w:rsid w:val="00FE5CE4"/>
    <w:rsid w:val="00FF43DD"/>
    <w:rsid w:val="00FF4C67"/>
    <w:rsid w:val="00FF6A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5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E36D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91EA873EE34060884E5FE5A71E0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2255-D4E1-4B85-BA4F-37E3DB88C579}"/>
      </w:docPartPr>
      <w:docPartBody>
        <w:p w:rsidR="00365EB1" w:rsidRDefault="00AB1EA4" w:rsidP="00AB1EA4">
          <w:pPr>
            <w:pStyle w:val="E991EA873EE34060884E5FE5A71E0574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752932047C14989A0EF9412C5265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B11D-7A2F-47ED-823B-F6E1E06E37E3}"/>
      </w:docPartPr>
      <w:docPartBody>
        <w:p w:rsidR="00365EB1" w:rsidRDefault="00AB1EA4" w:rsidP="00AB1EA4">
          <w:pPr>
            <w:pStyle w:val="2752932047C14989A0EF9412C5265A02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Student ID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90601403A6D34D3F820B30D1B89EC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EEF10-D296-43E5-A6F8-09E125725D73}"/>
      </w:docPartPr>
      <w:docPartBody>
        <w:p w:rsidR="00365EB1" w:rsidRDefault="00AB1EA4" w:rsidP="00AB1EA4">
          <w:pPr>
            <w:pStyle w:val="90601403A6D34D3F820B30D1B89EC830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F9ED220F02841B5BBDDB33AE42FD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06716-ECEB-46F5-AD2F-7B6973A2835D}"/>
      </w:docPartPr>
      <w:docPartBody>
        <w:p w:rsidR="00365EB1" w:rsidRDefault="00AB1EA4" w:rsidP="00AB1EA4">
          <w:pPr>
            <w:pStyle w:val="2F9ED220F02841B5BBDDB33AE42FDDE1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</w:p>
      </w:docPartBody>
    </w:docPart>
    <w:docPart>
      <w:docPartPr>
        <w:name w:val="F78C73EA34B449ACBE339847B75EA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BE09C-79FB-49CE-ABC1-2799D55514CF}"/>
      </w:docPartPr>
      <w:docPartBody>
        <w:p w:rsidR="00365EB1" w:rsidRDefault="00AB1EA4" w:rsidP="00AB1EA4">
          <w:pPr>
            <w:pStyle w:val="F78C73EA34B449ACBE339847B75EACE8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75932EED38344D0D89157819F5025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4E182-74E2-41FE-B404-8A2C81804F33}"/>
      </w:docPartPr>
      <w:docPartBody>
        <w:p w:rsidR="00365EB1" w:rsidRDefault="00AB1EA4" w:rsidP="00AB1EA4">
          <w:pPr>
            <w:pStyle w:val="75932EED38344D0D89157819F5025D52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Number</w:t>
          </w:r>
        </w:p>
      </w:docPartBody>
    </w:docPart>
    <w:docPart>
      <w:docPartPr>
        <w:name w:val="08920714CCCE40328A6881EDEFEE6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B23A0-A2AF-4157-BCC3-FE2BF6298B1D}"/>
      </w:docPartPr>
      <w:docPartBody>
        <w:p w:rsidR="00365EB1" w:rsidRDefault="00AB1EA4" w:rsidP="00AB1EA4">
          <w:pPr>
            <w:pStyle w:val="08920714CCCE40328A6881EDEFEE6C1F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Number</w:t>
          </w:r>
        </w:p>
      </w:docPartBody>
    </w:docPart>
    <w:docPart>
      <w:docPartPr>
        <w:name w:val="31D868BB12E14EE4BFBE824C74963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3EF5D-20F0-4494-9183-8CBCD0A6D235}"/>
      </w:docPartPr>
      <w:docPartBody>
        <w:p w:rsidR="00365EB1" w:rsidRDefault="00AB1EA4" w:rsidP="00AB1EA4">
          <w:pPr>
            <w:pStyle w:val="31D868BB12E14EE4BFBE824C749637D6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to enter a date</w:t>
          </w:r>
        </w:p>
      </w:docPartBody>
    </w:docPart>
    <w:docPart>
      <w:docPartPr>
        <w:name w:val="02549AA42EEB4FE79868771702E14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8115F-5530-4E92-A8CF-558D04F2DD40}"/>
      </w:docPartPr>
      <w:docPartBody>
        <w:p w:rsidR="00365EB1" w:rsidRDefault="00A6388E">
          <w:r w:rsidRPr="008E094E">
            <w:rPr>
              <w:rStyle w:val="PlaceholderText"/>
            </w:rPr>
            <w:t>[Title]</w:t>
          </w:r>
        </w:p>
      </w:docPartBody>
    </w:docPart>
    <w:docPart>
      <w:docPartPr>
        <w:name w:val="377DFFDD837A4C9984C6F5A2C0C5A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CE9E-E059-4377-BE15-B43F9E87AB55}"/>
      </w:docPartPr>
      <w:docPartBody>
        <w:p w:rsidR="00D932B1" w:rsidRDefault="00AB1EA4" w:rsidP="00AB1EA4">
          <w:pPr>
            <w:pStyle w:val="377DFFDD837A4C9984C6F5A2C0C5A3C9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7D2DF510CF374C6BAFEFDF98196D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DAF1B-D668-497D-A818-B094E74DA4A4}"/>
      </w:docPartPr>
      <w:docPartBody>
        <w:p w:rsidR="00D932B1" w:rsidRDefault="00AB1EA4" w:rsidP="00AB1EA4">
          <w:pPr>
            <w:pStyle w:val="7D2DF510CF374C6BAFEFDF98196D520C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191301477E384FC6A37F998C6DA4B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8DBAC-6CC7-41D4-86CA-4EAC43FF33A9}"/>
      </w:docPartPr>
      <w:docPartBody>
        <w:p w:rsidR="00D932B1" w:rsidRDefault="00AB1EA4" w:rsidP="00AB1EA4">
          <w:pPr>
            <w:pStyle w:val="191301477E384FC6A37F998C6DA4BE58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683D27ABC81B47508C799805D40EA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A0198-3093-4EC9-9038-2FD9DD71C56D}"/>
      </w:docPartPr>
      <w:docPartBody>
        <w:p w:rsidR="00D932B1" w:rsidRDefault="00AB1EA4" w:rsidP="00AB1EA4">
          <w:pPr>
            <w:pStyle w:val="683D27ABC81B47508C799805D40EA84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4359544C207643D68EDCFBA07735D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4DFC3-F7F3-4030-9BA1-36BE46042F18}"/>
      </w:docPartPr>
      <w:docPartBody>
        <w:p w:rsidR="00D932B1" w:rsidRDefault="00AB1EA4" w:rsidP="00AB1EA4">
          <w:pPr>
            <w:pStyle w:val="4359544C207643D68EDCFBA07735D4E0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CCE8B24BD77E4749B706F2A8519AC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2E998-6B9F-4835-AFD1-659EDB096E52}"/>
      </w:docPartPr>
      <w:docPartBody>
        <w:p w:rsidR="00D932B1" w:rsidRDefault="00AB1EA4" w:rsidP="00AB1EA4">
          <w:pPr>
            <w:pStyle w:val="CCE8B24BD77E4749B706F2A8519ACC48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833872D1191F4F618AC9D3BA4CABA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7BF4C-926C-44E3-A201-18B4D648D4FB}"/>
      </w:docPartPr>
      <w:docPartBody>
        <w:p w:rsidR="00D932B1" w:rsidRDefault="00AB1EA4" w:rsidP="00AB1EA4">
          <w:pPr>
            <w:pStyle w:val="833872D1191F4F618AC9D3BA4CABA896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0541EBEE52984891838E7BB36823B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047DA-20F8-4669-A1C1-97B562DC0514}"/>
      </w:docPartPr>
      <w:docPartBody>
        <w:p w:rsidR="00D932B1" w:rsidRDefault="00AB1EA4" w:rsidP="00AB1EA4">
          <w:pPr>
            <w:pStyle w:val="0541EBEE52984891838E7BB36823B385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73D20D7416742E4ADAC2181997EF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937BB-C034-42C0-B25A-AB4DD600B577}"/>
      </w:docPartPr>
      <w:docPartBody>
        <w:p w:rsidR="00D932B1" w:rsidRDefault="00AB1EA4" w:rsidP="00AB1EA4">
          <w:pPr>
            <w:pStyle w:val="673D20D7416742E4ADAC2181997EFDEC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E00C884CBBD446F69728E3DFF5BD4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8D25E-3142-4772-A5E4-08486B6F952C}"/>
      </w:docPartPr>
      <w:docPartBody>
        <w:p w:rsidR="00D932B1" w:rsidRDefault="00AB1EA4" w:rsidP="00AB1EA4">
          <w:pPr>
            <w:pStyle w:val="E00C884CBBD446F69728E3DFF5BD4819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A20D5B7ACB28464E81D27A44B13D6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D608B-D43E-4C68-9D90-CD94167E3731}"/>
      </w:docPartPr>
      <w:docPartBody>
        <w:p w:rsidR="00D932B1" w:rsidRDefault="00AB1EA4" w:rsidP="00AB1EA4">
          <w:pPr>
            <w:pStyle w:val="A20D5B7ACB28464E81D27A44B13D6FAB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856C4E6EFB9747DE83E2EE01049DF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074F5-53E6-46E3-B46D-AA6AA8BE5C8C}"/>
      </w:docPartPr>
      <w:docPartBody>
        <w:p w:rsidR="00D932B1" w:rsidRDefault="00AB1EA4" w:rsidP="00AB1EA4">
          <w:pPr>
            <w:pStyle w:val="856C4E6EFB9747DE83E2EE01049DFB1D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A5AC876BFF4F45BBA8C33E5B1A0A5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1D8E3-9B8C-4E26-96B1-9FD56189C0B5}"/>
      </w:docPartPr>
      <w:docPartBody>
        <w:p w:rsidR="00D932B1" w:rsidRDefault="00AB1EA4" w:rsidP="00AB1EA4">
          <w:pPr>
            <w:pStyle w:val="A5AC876BFF4F45BBA8C33E5B1A0A5DE1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50C9D3FAE8404458A5FEDB3A5175A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50B15-318C-47A6-9528-AB8C238888A9}"/>
      </w:docPartPr>
      <w:docPartBody>
        <w:p w:rsidR="00D932B1" w:rsidRDefault="00AB1EA4" w:rsidP="00AB1EA4">
          <w:pPr>
            <w:pStyle w:val="50C9D3FAE8404458A5FEDB3A5175A566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9DBEE2CC99B7437C8B6CFDFEA3A6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FF5BF-BB56-4CB9-ADDC-62C2BDC23F49}"/>
      </w:docPartPr>
      <w:docPartBody>
        <w:p w:rsidR="00D932B1" w:rsidRDefault="00AB1EA4" w:rsidP="00AB1EA4">
          <w:pPr>
            <w:pStyle w:val="9DBEE2CC99B7437C8B6CFDFEA3A60998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09DCDB822C3D403889B4441B559AF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EF78A-25F2-44FF-8846-FC76B2A968A0}"/>
      </w:docPartPr>
      <w:docPartBody>
        <w:p w:rsidR="00D932B1" w:rsidRDefault="00AB1EA4" w:rsidP="00AB1EA4">
          <w:pPr>
            <w:pStyle w:val="09DCDB822C3D403889B4441B559AF8AE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AAEB44AE8D3245DF9339286F79345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4C3CE-5403-4015-8A3C-508E4573DE13}"/>
      </w:docPartPr>
      <w:docPartBody>
        <w:p w:rsidR="00D932B1" w:rsidRDefault="00AB1EA4" w:rsidP="00AB1EA4">
          <w:pPr>
            <w:pStyle w:val="AAEB44AE8D3245DF9339286F793459FD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EE0D784638334BEEA6A24E7D3C5E9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6F8B1-407C-43A7-AE29-A17853A11069}"/>
      </w:docPartPr>
      <w:docPartBody>
        <w:p w:rsidR="00D932B1" w:rsidRDefault="00AB1EA4" w:rsidP="00AB1EA4">
          <w:pPr>
            <w:pStyle w:val="EE0D784638334BEEA6A24E7D3C5E9FAB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098832AB07B445A4A74DBDB3876ED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F045E-28A1-4AA2-A139-6664587E9893}"/>
      </w:docPartPr>
      <w:docPartBody>
        <w:p w:rsidR="00D932B1" w:rsidRDefault="00AB1EA4" w:rsidP="00AB1EA4">
          <w:pPr>
            <w:pStyle w:val="098832AB07B445A4A74DBDB3876ED19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D2C95CFF44A044DAAB8B8F439B8E9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A3803-8DF8-46C1-80D1-F21AF3C236D9}"/>
      </w:docPartPr>
      <w:docPartBody>
        <w:p w:rsidR="00D932B1" w:rsidRDefault="00AB1EA4" w:rsidP="00AB1EA4">
          <w:pPr>
            <w:pStyle w:val="D2C95CFF44A044DAAB8B8F439B8E9DAC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568569FFE4C24D55A62DAD4E588CF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D4D24-0605-454B-86C4-B2F35E9E0216}"/>
      </w:docPartPr>
      <w:docPartBody>
        <w:p w:rsidR="00D932B1" w:rsidRDefault="00AB1EA4" w:rsidP="00AB1EA4">
          <w:pPr>
            <w:pStyle w:val="568569FFE4C24D55A62DAD4E588CF82B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0230B2251D9042A9A7BE095196252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8E86-4017-439D-9EAE-9BB1071D08B2}"/>
      </w:docPartPr>
      <w:docPartBody>
        <w:p w:rsidR="00D932B1" w:rsidRDefault="00AB1EA4" w:rsidP="00AB1EA4">
          <w:pPr>
            <w:pStyle w:val="0230B2251D9042A9A7BE095196252296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5D441E7D730B49F99EF7ADF71C07E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5649D-F7E0-476A-B9B1-5A60B94A3502}"/>
      </w:docPartPr>
      <w:docPartBody>
        <w:p w:rsidR="00D932B1" w:rsidRDefault="00AB1EA4" w:rsidP="00AB1EA4">
          <w:pPr>
            <w:pStyle w:val="5D441E7D730B49F99EF7ADF71C07E951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9C9769FDBBC94A248105608F62D7D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FCFAA-9F2C-4FBA-ABAA-545F39E23C22}"/>
      </w:docPartPr>
      <w:docPartBody>
        <w:p w:rsidR="00D932B1" w:rsidRDefault="00AB1EA4" w:rsidP="00AB1EA4">
          <w:pPr>
            <w:pStyle w:val="9C9769FDBBC94A248105608F62D7DA94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2EDDDCD440E4A8DBC0E8857397C0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CABB7-3F4B-4E6A-A9BE-75761AC862CB}"/>
      </w:docPartPr>
      <w:docPartBody>
        <w:p w:rsidR="00D932B1" w:rsidRDefault="00AB1EA4" w:rsidP="00AB1EA4">
          <w:pPr>
            <w:pStyle w:val="62EDDDCD440E4A8DBC0E8857397C00E4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DA7B7190851A44DD99212A8FDECA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CEB6F-6A1F-4AA1-AEB0-70A85322645D}"/>
      </w:docPartPr>
      <w:docPartBody>
        <w:p w:rsidR="00D932B1" w:rsidRDefault="00AB1EA4" w:rsidP="00AB1EA4">
          <w:pPr>
            <w:pStyle w:val="DA7B7190851A44DD99212A8FDECA86D4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B4DB235EEF884D20A0B228EC0A789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D98BE-F52D-45CC-AC04-EC3ED78167D6}"/>
      </w:docPartPr>
      <w:docPartBody>
        <w:p w:rsidR="00D932B1" w:rsidRDefault="00AB1EA4" w:rsidP="00AB1EA4">
          <w:pPr>
            <w:pStyle w:val="B4DB235EEF884D20A0B228EC0A789085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2E2E975A072E43C0B7DD71FDBF593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EEEAA-2B47-470D-9E80-BC438820AED1}"/>
      </w:docPartPr>
      <w:docPartBody>
        <w:p w:rsidR="00D932B1" w:rsidRDefault="00AB1EA4" w:rsidP="00AB1EA4">
          <w:pPr>
            <w:pStyle w:val="2E2E975A072E43C0B7DD71FDBF5934AD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EF737BDCEE7744548B17B054FA5A4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63102-4162-4D33-8BF0-64E6522B5F61}"/>
      </w:docPartPr>
      <w:docPartBody>
        <w:p w:rsidR="00D932B1" w:rsidRDefault="00AB1EA4" w:rsidP="00AB1EA4">
          <w:pPr>
            <w:pStyle w:val="EF737BDCEE7744548B17B054FA5A42DB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FA522AEE40544F808A9B7F1C92975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EFE98-8ECB-4CDA-A6B8-842E0C231CE3}"/>
      </w:docPartPr>
      <w:docPartBody>
        <w:p w:rsidR="00D932B1" w:rsidRDefault="00AB1EA4" w:rsidP="00AB1EA4">
          <w:pPr>
            <w:pStyle w:val="FA522AEE40544F808A9B7F1C92975969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62AD08C9A1AE4CB6845923D356CDD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48980-6AA2-4DEB-B172-1CCE7753CFB7}"/>
      </w:docPartPr>
      <w:docPartBody>
        <w:p w:rsidR="00D932B1" w:rsidRDefault="00AB1EA4" w:rsidP="00AB1EA4">
          <w:pPr>
            <w:pStyle w:val="62AD08C9A1AE4CB6845923D356CDD7D0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360FAC63163B4048A2484EBAC605B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73E67-3F33-486C-AC24-11328B00D2E7}"/>
      </w:docPartPr>
      <w:docPartBody>
        <w:p w:rsidR="00D932B1" w:rsidRDefault="00AB1EA4" w:rsidP="00AB1EA4">
          <w:pPr>
            <w:pStyle w:val="360FAC63163B4048A2484EBAC605B485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561AF650E6724A0989B38E5AA8E43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F187B-6184-4ABA-8BCA-E94F0E6227FB}"/>
      </w:docPartPr>
      <w:docPartBody>
        <w:p w:rsidR="00D932B1" w:rsidRDefault="00AB1EA4" w:rsidP="00AB1EA4">
          <w:pPr>
            <w:pStyle w:val="561AF650E6724A0989B38E5AA8E43775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04D9CD2415354F789DE0B53032580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4A3D0-C354-4390-A716-6F3DA8BA50B2}"/>
      </w:docPartPr>
      <w:docPartBody>
        <w:p w:rsidR="00D932B1" w:rsidRDefault="00AB1EA4" w:rsidP="00AB1EA4">
          <w:pPr>
            <w:pStyle w:val="04D9CD2415354F789DE0B53032580388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9C43C76F44B24E80A6B1E9828F3FE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0F277-82D2-464F-AA80-D3AC003248C1}"/>
      </w:docPartPr>
      <w:docPartBody>
        <w:p w:rsidR="00D932B1" w:rsidRDefault="00AB1EA4" w:rsidP="00AB1EA4">
          <w:pPr>
            <w:pStyle w:val="9C43C76F44B24E80A6B1E9828F3FED84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5DBB8EE77EA843C68A47585C6A957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4A882-4897-4ED7-9ACD-CFF13B29AC0E}"/>
      </w:docPartPr>
      <w:docPartBody>
        <w:p w:rsidR="00D932B1" w:rsidRDefault="00AB1EA4" w:rsidP="00AB1EA4">
          <w:pPr>
            <w:pStyle w:val="5DBB8EE77EA843C68A47585C6A957DD7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B5081494F62945BAABE84D8B01EC4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25855-E0EB-4026-9D0F-8FD72847B78D}"/>
      </w:docPartPr>
      <w:docPartBody>
        <w:p w:rsidR="00D932B1" w:rsidRDefault="00AB1EA4" w:rsidP="00AB1EA4">
          <w:pPr>
            <w:pStyle w:val="B5081494F62945BAABE84D8B01EC457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B164B6308F3A4B1C8FEE349FBEB2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A0E04-4288-4908-B7A0-ECE190628D51}"/>
      </w:docPartPr>
      <w:docPartBody>
        <w:p w:rsidR="00D932B1" w:rsidRDefault="00AB1EA4" w:rsidP="00AB1EA4">
          <w:pPr>
            <w:pStyle w:val="B164B6308F3A4B1C8FEE349FBEB27BC0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199A2C59A4D84AB6BDA1A79B728B4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A6F32-ADEF-4B99-9C0B-0C969196B838}"/>
      </w:docPartPr>
      <w:docPartBody>
        <w:p w:rsidR="00D932B1" w:rsidRDefault="00AB1EA4" w:rsidP="00AB1EA4">
          <w:pPr>
            <w:pStyle w:val="199A2C59A4D84AB6BDA1A79B728B46E9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1B772DC5B8A747EFAD71E6D8B2B09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13B9A-ECDC-429A-89D7-3C1593AFA6DD}"/>
      </w:docPartPr>
      <w:docPartBody>
        <w:p w:rsidR="00D932B1" w:rsidRDefault="00AB1EA4" w:rsidP="00AB1EA4">
          <w:pPr>
            <w:pStyle w:val="1B772DC5B8A747EFAD71E6D8B2B09E69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BA8F12B63256428BBE33C16F37286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42C7C-27A3-4A6E-9B2A-D49A3A4932C9}"/>
      </w:docPartPr>
      <w:docPartBody>
        <w:p w:rsidR="00D932B1" w:rsidRDefault="00AB1EA4" w:rsidP="00AB1EA4">
          <w:pPr>
            <w:pStyle w:val="BA8F12B63256428BBE33C16F372863A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D8ACD2C5C82C4900A35C86F2F2E1E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74C44-B131-4A5D-8587-58B2BBAF3610}"/>
      </w:docPartPr>
      <w:docPartBody>
        <w:p w:rsidR="00D932B1" w:rsidRDefault="00AB1EA4" w:rsidP="00AB1EA4">
          <w:pPr>
            <w:pStyle w:val="D8ACD2C5C82C4900A35C86F2F2E1E1CB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62B3A8785FCB41BF8BE1785E1864B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646A9-881D-47A7-A9B1-2BA7E3B7F582}"/>
      </w:docPartPr>
      <w:docPartBody>
        <w:p w:rsidR="00D932B1" w:rsidRDefault="00AB1EA4" w:rsidP="00AB1EA4">
          <w:pPr>
            <w:pStyle w:val="62B3A8785FCB41BF8BE1785E1864BAA0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7C06277B20E04291B5F2C30174ED5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5CFF4-6055-490A-AB9C-2BA32051B19F}"/>
      </w:docPartPr>
      <w:docPartBody>
        <w:p w:rsidR="00D932B1" w:rsidRDefault="00AB1EA4" w:rsidP="00AB1EA4">
          <w:pPr>
            <w:pStyle w:val="7C06277B20E04291B5F2C30174ED50D8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AF3A3DD500A845E398F2FF8DBEABD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11E32-718E-464F-9545-BFF0644F60CB}"/>
      </w:docPartPr>
      <w:docPartBody>
        <w:p w:rsidR="00D932B1" w:rsidRDefault="00AB1EA4" w:rsidP="00AB1EA4">
          <w:pPr>
            <w:pStyle w:val="AF3A3DD500A845E398F2FF8DBEABD47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DC17DE52B1D246C4AD9CEEE41074E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0A2CE-2B4D-4DB0-9671-3817DF821469}"/>
      </w:docPartPr>
      <w:docPartBody>
        <w:p w:rsidR="00D932B1" w:rsidRDefault="00AB1EA4" w:rsidP="00AB1EA4">
          <w:pPr>
            <w:pStyle w:val="DC17DE52B1D246C4AD9CEEE41074E75A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85EB2D41F67D4CFE971F66F24894F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930FC-71A4-439B-A09D-641B9DD8197A}"/>
      </w:docPartPr>
      <w:docPartBody>
        <w:p w:rsidR="00D932B1" w:rsidRDefault="00AB1EA4" w:rsidP="00AB1EA4">
          <w:pPr>
            <w:pStyle w:val="85EB2D41F67D4CFE971F66F24894F7BA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8F76AB7CC27345618FCCF76AC0120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0762B-3AF5-4006-838D-77218C83F600}"/>
      </w:docPartPr>
      <w:docPartBody>
        <w:p w:rsidR="00D932B1" w:rsidRDefault="00AB1EA4" w:rsidP="00AB1EA4">
          <w:pPr>
            <w:pStyle w:val="8F76AB7CC27345618FCCF76AC0120527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B1A02E2CAC545CC87EE367B63ED8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D80D0-45D2-4DE1-8A41-1DC98A690832}"/>
      </w:docPartPr>
      <w:docPartBody>
        <w:p w:rsidR="00D932B1" w:rsidRDefault="00AA1B29">
          <w:r w:rsidRPr="00482AAF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69A0"/>
    <w:rsid w:val="000169A0"/>
    <w:rsid w:val="00042049"/>
    <w:rsid w:val="00241D7F"/>
    <w:rsid w:val="00250294"/>
    <w:rsid w:val="00365EB1"/>
    <w:rsid w:val="003B3539"/>
    <w:rsid w:val="0045118C"/>
    <w:rsid w:val="004533B7"/>
    <w:rsid w:val="0047050E"/>
    <w:rsid w:val="004D299E"/>
    <w:rsid w:val="005934E8"/>
    <w:rsid w:val="0070343B"/>
    <w:rsid w:val="007552F4"/>
    <w:rsid w:val="007A0188"/>
    <w:rsid w:val="007D20E5"/>
    <w:rsid w:val="00895B51"/>
    <w:rsid w:val="00917709"/>
    <w:rsid w:val="00966220"/>
    <w:rsid w:val="00A55495"/>
    <w:rsid w:val="00A6388E"/>
    <w:rsid w:val="00A7401C"/>
    <w:rsid w:val="00AA1B29"/>
    <w:rsid w:val="00AB1EA4"/>
    <w:rsid w:val="00B04AC0"/>
    <w:rsid w:val="00B66C0D"/>
    <w:rsid w:val="00CE04E4"/>
    <w:rsid w:val="00CE78FF"/>
    <w:rsid w:val="00D33A52"/>
    <w:rsid w:val="00D932B1"/>
    <w:rsid w:val="00E54788"/>
    <w:rsid w:val="00E91FEF"/>
    <w:rsid w:val="00F32120"/>
    <w:rsid w:val="00F8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1EA4"/>
    <w:rPr>
      <w:color w:val="808080"/>
    </w:rPr>
  </w:style>
  <w:style w:type="paragraph" w:customStyle="1" w:styleId="E991EA873EE34060884E5FE5A71E05747">
    <w:name w:val="E991EA873EE34060884E5FE5A71E0574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2752932047C14989A0EF9412C5265A027">
    <w:name w:val="2752932047C14989A0EF9412C5265A02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90601403A6D34D3F820B30D1B89EC8307">
    <w:name w:val="90601403A6D34D3F820B30D1B89EC830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2F9ED220F02841B5BBDDB33AE42FDDE17">
    <w:name w:val="2F9ED220F02841B5BBDDB33AE42FDDE1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F78C73EA34B449ACBE339847B75EACE87">
    <w:name w:val="F78C73EA34B449ACBE339847B75EACE8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75932EED38344D0D89157819F5025D527">
    <w:name w:val="75932EED38344D0D89157819F5025D52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8920714CCCE40328A6881EDEFEE6C1F7">
    <w:name w:val="08920714CCCE40328A6881EDEFEE6C1F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31D868BB12E14EE4BFBE824C749637D67">
    <w:name w:val="31D868BB12E14EE4BFBE824C749637D67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377DFFDD837A4C9984C6F5A2C0C5A3C96">
    <w:name w:val="377DFFDD837A4C9984C6F5A2C0C5A3C9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7D2DF510CF374C6BAFEFDF98196D520C6">
    <w:name w:val="7D2DF510CF374C6BAFEFDF98196D520C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191301477E384FC6A37F998C6DA4BE586">
    <w:name w:val="191301477E384FC6A37F998C6DA4BE58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683D27ABC81B47508C799805D40EA8436">
    <w:name w:val="683D27ABC81B47508C799805D40EA843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4359544C207643D68EDCFBA07735D4E06">
    <w:name w:val="4359544C207643D68EDCFBA07735D4E0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CCE8B24BD77E4749B706F2A8519ACC486">
    <w:name w:val="CCE8B24BD77E4749B706F2A8519ACC48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833872D1191F4F618AC9D3BA4CABA8966">
    <w:name w:val="833872D1191F4F618AC9D3BA4CABA896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541EBEE52984891838E7BB36823B3856">
    <w:name w:val="0541EBEE52984891838E7BB36823B385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673D20D7416742E4ADAC2181997EFDEC6">
    <w:name w:val="673D20D7416742E4ADAC2181997EFDEC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E00C884CBBD446F69728E3DFF5BD48196">
    <w:name w:val="E00C884CBBD446F69728E3DFF5BD4819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A20D5B7ACB28464E81D27A44B13D6FAB6">
    <w:name w:val="A20D5B7ACB28464E81D27A44B13D6FAB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856C4E6EFB9747DE83E2EE01049DFB1D6">
    <w:name w:val="856C4E6EFB9747DE83E2EE01049DFB1D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A5AC876BFF4F45BBA8C33E5B1A0A5DE16">
    <w:name w:val="A5AC876BFF4F45BBA8C33E5B1A0A5DE1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50C9D3FAE8404458A5FEDB3A5175A5666">
    <w:name w:val="50C9D3FAE8404458A5FEDB3A5175A566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9DBEE2CC99B7437C8B6CFDFEA3A609986">
    <w:name w:val="9DBEE2CC99B7437C8B6CFDFEA3A60998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9DCDB822C3D403889B4441B559AF8AE6">
    <w:name w:val="09DCDB822C3D403889B4441B559AF8AE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AAEB44AE8D3245DF9339286F793459FD6">
    <w:name w:val="AAEB44AE8D3245DF9339286F793459FD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EE0D784638334BEEA6A24E7D3C5E9FAB6">
    <w:name w:val="EE0D784638334BEEA6A24E7D3C5E9FAB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98832AB07B445A4A74DBDB3876ED1926">
    <w:name w:val="098832AB07B445A4A74DBDB3876ED192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D2C95CFF44A044DAAB8B8F439B8E9DAC6">
    <w:name w:val="D2C95CFF44A044DAAB8B8F439B8E9DAC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568569FFE4C24D55A62DAD4E588CF82B6">
    <w:name w:val="568569FFE4C24D55A62DAD4E588CF82B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230B2251D9042A9A7BE0951962522966">
    <w:name w:val="0230B2251D9042A9A7BE095196252296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5D441E7D730B49F99EF7ADF71C07E9516">
    <w:name w:val="5D441E7D730B49F99EF7ADF71C07E951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9C9769FDBBC94A248105608F62D7DA946">
    <w:name w:val="9C9769FDBBC94A248105608F62D7DA94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62EDDDCD440E4A8DBC0E8857397C00E46">
    <w:name w:val="62EDDDCD440E4A8DBC0E8857397C00E4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DA7B7190851A44DD99212A8FDECA86D46">
    <w:name w:val="DA7B7190851A44DD99212A8FDECA86D4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B4DB235EEF884D20A0B228EC0A7890856">
    <w:name w:val="B4DB235EEF884D20A0B228EC0A789085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2E2E975A072E43C0B7DD71FDBF5934AD6">
    <w:name w:val="2E2E975A072E43C0B7DD71FDBF5934AD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EF737BDCEE7744548B17B054FA5A42DB6">
    <w:name w:val="EF737BDCEE7744548B17B054FA5A42DB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FA522AEE40544F808A9B7F1C929759696">
    <w:name w:val="FA522AEE40544F808A9B7F1C92975969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62AD08C9A1AE4CB6845923D356CDD7D06">
    <w:name w:val="62AD08C9A1AE4CB6845923D356CDD7D0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360FAC63163B4048A2484EBAC605B4856">
    <w:name w:val="360FAC63163B4048A2484EBAC605B485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561AF650E6724A0989B38E5AA8E437756">
    <w:name w:val="561AF650E6724A0989B38E5AA8E43775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04D9CD2415354F789DE0B530325803886">
    <w:name w:val="04D9CD2415354F789DE0B53032580388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9C43C76F44B24E80A6B1E9828F3FED846">
    <w:name w:val="9C43C76F44B24E80A6B1E9828F3FED84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5DBB8EE77EA843C68A47585C6A957DD76">
    <w:name w:val="5DBB8EE77EA843C68A47585C6A957DD7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B5081494F62945BAABE84D8B01EC45726">
    <w:name w:val="B5081494F62945BAABE84D8B01EC4572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B164B6308F3A4B1C8FEE349FBEB27BC06">
    <w:name w:val="B164B6308F3A4B1C8FEE349FBEB27BC0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199A2C59A4D84AB6BDA1A79B728B46E96">
    <w:name w:val="199A2C59A4D84AB6BDA1A79B728B46E9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1B772DC5B8A747EFAD71E6D8B2B09E696">
    <w:name w:val="1B772DC5B8A747EFAD71E6D8B2B09E69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BA8F12B63256428BBE33C16F372863A36">
    <w:name w:val="BA8F12B63256428BBE33C16F372863A3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D8ACD2C5C82C4900A35C86F2F2E1E1CB6">
    <w:name w:val="D8ACD2C5C82C4900A35C86F2F2E1E1CB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62B3A8785FCB41BF8BE1785E1864BAA06">
    <w:name w:val="62B3A8785FCB41BF8BE1785E1864BAA0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7C06277B20E04291B5F2C30174ED50D86">
    <w:name w:val="7C06277B20E04291B5F2C30174ED50D8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AF3A3DD500A845E398F2FF8DBEABD4736">
    <w:name w:val="AF3A3DD500A845E398F2FF8DBEABD473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DC17DE52B1D246C4AD9CEEE41074E75A6">
    <w:name w:val="DC17DE52B1D246C4AD9CEEE41074E75A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85EB2D41F67D4CFE971F66F24894F7BA6">
    <w:name w:val="85EB2D41F67D4CFE971F66F24894F7BA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8F76AB7CC27345618FCCF76AC01205276">
    <w:name w:val="8F76AB7CC27345618FCCF76AC01205276"/>
    <w:rsid w:val="00AA1B29"/>
    <w:pPr>
      <w:spacing w:after="200" w:line="276" w:lineRule="auto"/>
    </w:pPr>
    <w:rPr>
      <w:rFonts w:eastAsiaTheme="minorHAnsi"/>
      <w:lang w:val="en-GB"/>
    </w:rPr>
  </w:style>
  <w:style w:type="paragraph" w:customStyle="1" w:styleId="E991EA873EE34060884E5FE5A71E0574">
    <w:name w:val="E991EA873EE34060884E5FE5A71E0574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2752932047C14989A0EF9412C5265A02">
    <w:name w:val="2752932047C14989A0EF9412C5265A02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0601403A6D34D3F820B30D1B89EC830">
    <w:name w:val="90601403A6D34D3F820B30D1B89EC830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2F9ED220F02841B5BBDDB33AE42FDDE1">
    <w:name w:val="2F9ED220F02841B5BBDDB33AE42FDDE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F78C73EA34B449ACBE339847B75EACE8">
    <w:name w:val="F78C73EA34B449ACBE339847B75EACE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75932EED38344D0D89157819F5025D52">
    <w:name w:val="75932EED38344D0D89157819F5025D52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8920714CCCE40328A6881EDEFEE6C1F">
    <w:name w:val="08920714CCCE40328A6881EDEFEE6C1F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1D868BB12E14EE4BFBE824C749637D6">
    <w:name w:val="31D868BB12E14EE4BFBE824C749637D6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77DFFDD837A4C9984C6F5A2C0C5A3C9">
    <w:name w:val="377DFFDD837A4C9984C6F5A2C0C5A3C9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7D2DF510CF374C6BAFEFDF98196D520C">
    <w:name w:val="7D2DF510CF374C6BAFEFDF98196D520C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191301477E384FC6A37F998C6DA4BE58">
    <w:name w:val="191301477E384FC6A37F998C6DA4BE5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83D27ABC81B47508C799805D40EA843">
    <w:name w:val="683D27ABC81B47508C799805D40EA843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4359544C207643D68EDCFBA07735D4E0">
    <w:name w:val="4359544C207643D68EDCFBA07735D4E0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CCE8B24BD77E4749B706F2A8519ACC48">
    <w:name w:val="CCE8B24BD77E4749B706F2A8519ACC4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833872D1191F4F618AC9D3BA4CABA896">
    <w:name w:val="833872D1191F4F618AC9D3BA4CABA896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541EBEE52984891838E7BB36823B385">
    <w:name w:val="0541EBEE52984891838E7BB36823B385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73D20D7416742E4ADAC2181997EFDEC">
    <w:name w:val="673D20D7416742E4ADAC2181997EFDEC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E00C884CBBD446F69728E3DFF5BD4819">
    <w:name w:val="E00C884CBBD446F69728E3DFF5BD4819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A20D5B7ACB28464E81D27A44B13D6FAB">
    <w:name w:val="A20D5B7ACB28464E81D27A44B13D6FAB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856C4E6EFB9747DE83E2EE01049DFB1D">
    <w:name w:val="856C4E6EFB9747DE83E2EE01049DFB1D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A5AC876BFF4F45BBA8C33E5B1A0A5DE1">
    <w:name w:val="A5AC876BFF4F45BBA8C33E5B1A0A5DE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50C9D3FAE8404458A5FEDB3A5175A566">
    <w:name w:val="50C9D3FAE8404458A5FEDB3A5175A566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DBEE2CC99B7437C8B6CFDFEA3A60998">
    <w:name w:val="9DBEE2CC99B7437C8B6CFDFEA3A6099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9DCDB822C3D403889B4441B559AF8AE">
    <w:name w:val="09DCDB822C3D403889B4441B559AF8AE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AAEB44AE8D3245DF9339286F793459FD">
    <w:name w:val="AAEB44AE8D3245DF9339286F793459FD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EE0D784638334BEEA6A24E7D3C5E9FAB">
    <w:name w:val="EE0D784638334BEEA6A24E7D3C5E9FAB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98832AB07B445A4A74DBDB3876ED192">
    <w:name w:val="098832AB07B445A4A74DBDB3876ED192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2C95CFF44A044DAAB8B8F439B8E9DAC">
    <w:name w:val="D2C95CFF44A044DAAB8B8F439B8E9DAC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568569FFE4C24D55A62DAD4E588CF82B">
    <w:name w:val="568569FFE4C24D55A62DAD4E588CF82B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230B2251D9042A9A7BE095196252296">
    <w:name w:val="0230B2251D9042A9A7BE095196252296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5D441E7D730B49F99EF7ADF71C07E951">
    <w:name w:val="5D441E7D730B49F99EF7ADF71C07E95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C9769FDBBC94A248105608F62D7DA94">
    <w:name w:val="9C9769FDBBC94A248105608F62D7DA94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2EDDDCD440E4A8DBC0E8857397C00E4">
    <w:name w:val="62EDDDCD440E4A8DBC0E8857397C00E4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A7B7190851A44DD99212A8FDECA86D4">
    <w:name w:val="DA7B7190851A44DD99212A8FDECA86D4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B4DB235EEF884D20A0B228EC0A789085">
    <w:name w:val="B4DB235EEF884D20A0B228EC0A789085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2E2E975A072E43C0B7DD71FDBF5934AD">
    <w:name w:val="2E2E975A072E43C0B7DD71FDBF5934AD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EF737BDCEE7744548B17B054FA5A42DB">
    <w:name w:val="EF737BDCEE7744548B17B054FA5A42DB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FA522AEE40544F808A9B7F1C92975969">
    <w:name w:val="FA522AEE40544F808A9B7F1C92975969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2AD08C9A1AE4CB6845923D356CDD7D0">
    <w:name w:val="62AD08C9A1AE4CB6845923D356CDD7D0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60FAC63163B4048A2484EBAC605B485">
    <w:name w:val="360FAC63163B4048A2484EBAC605B485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561AF650E6724A0989B38E5AA8E43775">
    <w:name w:val="561AF650E6724A0989B38E5AA8E43775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4D9CD2415354F789DE0B53032580388">
    <w:name w:val="04D9CD2415354F789DE0B5303258038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C43C76F44B24E80A6B1E9828F3FED84">
    <w:name w:val="9C43C76F44B24E80A6B1E9828F3FED84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5DBB8EE77EA843C68A47585C6A957DD7">
    <w:name w:val="5DBB8EE77EA843C68A47585C6A957DD7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B5081494F62945BAABE84D8B01EC4572">
    <w:name w:val="B5081494F62945BAABE84D8B01EC4572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B164B6308F3A4B1C8FEE349FBEB27BC0">
    <w:name w:val="B164B6308F3A4B1C8FEE349FBEB27BC0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199A2C59A4D84AB6BDA1A79B728B46E9">
    <w:name w:val="199A2C59A4D84AB6BDA1A79B728B46E9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1B772DC5B8A747EFAD71E6D8B2B09E69">
    <w:name w:val="1B772DC5B8A747EFAD71E6D8B2B09E69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BA8F12B63256428BBE33C16F372863A3">
    <w:name w:val="BA8F12B63256428BBE33C16F372863A3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8ACD2C5C82C4900A35C86F2F2E1E1CB">
    <w:name w:val="D8ACD2C5C82C4900A35C86F2F2E1E1CB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2B3A8785FCB41BF8BE1785E1864BAA0">
    <w:name w:val="62B3A8785FCB41BF8BE1785E1864BAA0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7C06277B20E04291B5F2C30174ED50D8">
    <w:name w:val="7C06277B20E04291B5F2C30174ED50D8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AF3A3DD500A845E398F2FF8DBEABD473">
    <w:name w:val="AF3A3DD500A845E398F2FF8DBEABD473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C17DE52B1D246C4AD9CEEE41074E75A">
    <w:name w:val="DC17DE52B1D246C4AD9CEEE41074E75A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85EB2D41F67D4CFE971F66F24894F7BA">
    <w:name w:val="85EB2D41F67D4CFE971F66F24894F7BA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8F76AB7CC27345618FCCF76AC0120527">
    <w:name w:val="8F76AB7CC27345618FCCF76AC0120527"/>
    <w:rsid w:val="00AB1EA4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9</TotalTime>
  <Pages>3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OF TRACK REQUEST</vt:lpstr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OF TRACK REQUEST</dc:title>
  <dc:subject/>
  <dc:creator>Dr. Eyad Hamad</dc:creator>
  <cp:keywords>GS-04</cp:keywords>
  <dc:description/>
  <cp:lastModifiedBy>Hamad, Eyad</cp:lastModifiedBy>
  <cp:revision>93</cp:revision>
  <cp:lastPrinted>2017-04-17T21:39:00Z</cp:lastPrinted>
  <dcterms:created xsi:type="dcterms:W3CDTF">2024-03-04T09:35:00Z</dcterms:created>
  <dcterms:modified xsi:type="dcterms:W3CDTF">2025-02-1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